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831C6E" w14:textId="542A2E65" w:rsidR="00421B18" w:rsidRDefault="00421B18" w:rsidP="00421B18">
      <w:pPr>
        <w:pStyle w:val="Heading1"/>
        <w:rPr>
          <w:rFonts w:ascii="Gilroy ExtraBold" w:hAnsi="Gilroy ExtraBold"/>
          <w:color w:val="000000" w:themeColor="text1"/>
        </w:rPr>
      </w:pPr>
      <w:r w:rsidRPr="00421B18">
        <w:rPr>
          <w:rFonts w:ascii="Gilroy ExtraBold" w:hAnsi="Gilroy ExtraBold"/>
          <w:color w:val="000000" w:themeColor="text1"/>
        </w:rPr>
        <w:t>Name</w:t>
      </w:r>
      <w:r>
        <w:rPr>
          <w:rFonts w:ascii="Gilroy ExtraBold" w:hAnsi="Gilroy ExtraBold"/>
          <w:color w:val="000000" w:themeColor="text1"/>
        </w:rPr>
        <w:t xml:space="preserve">: </w:t>
      </w:r>
      <w:r>
        <w:rPr>
          <w:rFonts w:ascii="Gilroy ExtraBold" w:hAnsi="Gilroy ExtraBold"/>
          <w:color w:val="000000" w:themeColor="text1"/>
        </w:rPr>
        <w:tab/>
      </w:r>
      <w:r>
        <w:rPr>
          <w:rFonts w:ascii="Gilroy ExtraBold" w:hAnsi="Gilroy ExtraBold"/>
          <w:color w:val="000000" w:themeColor="text1"/>
        </w:rPr>
        <w:tab/>
        <w:t>Muhammad Maiz Nadeem</w:t>
      </w:r>
    </w:p>
    <w:p w14:paraId="2AECFBA5" w14:textId="02EA8452" w:rsidR="00421B18" w:rsidRDefault="00421B18" w:rsidP="00421B18">
      <w:pPr>
        <w:rPr>
          <w:rFonts w:ascii="Gilroy ExtraBold" w:eastAsiaTheme="majorEastAsia" w:hAnsi="Gilroy ExtraBold" w:cstheme="majorBidi"/>
          <w:color w:val="000000" w:themeColor="text1"/>
          <w:sz w:val="32"/>
          <w:szCs w:val="32"/>
        </w:rPr>
      </w:pPr>
      <w:r w:rsidRPr="00421B18">
        <w:rPr>
          <w:rFonts w:ascii="Gilroy ExtraBold" w:eastAsiaTheme="majorEastAsia" w:hAnsi="Gilroy ExtraBold" w:cstheme="majorBidi"/>
          <w:color w:val="000000" w:themeColor="text1"/>
          <w:sz w:val="32"/>
          <w:szCs w:val="32"/>
        </w:rPr>
        <w:t>Reg. ID</w:t>
      </w:r>
      <w:r w:rsidR="00F168C2" w:rsidRPr="00F168C2">
        <w:rPr>
          <w:rFonts w:ascii="Gilroy ExtraBold" w:eastAsiaTheme="majorEastAsia" w:hAnsi="Gilroy ExtraBold" w:cstheme="majorBidi"/>
          <w:color w:val="000000" w:themeColor="text1"/>
          <w:sz w:val="32"/>
          <w:szCs w:val="32"/>
        </w:rPr>
        <w:t>:</w:t>
      </w:r>
      <w:r>
        <w:t xml:space="preserve"> </w:t>
      </w:r>
      <w:r>
        <w:tab/>
      </w:r>
      <w:r>
        <w:tab/>
      </w:r>
      <w:r w:rsidRPr="00421B18">
        <w:rPr>
          <w:rFonts w:ascii="Gilroy ExtraBold" w:eastAsiaTheme="majorEastAsia" w:hAnsi="Gilroy ExtraBold" w:cstheme="majorBidi"/>
          <w:color w:val="000000" w:themeColor="text1"/>
          <w:sz w:val="32"/>
          <w:szCs w:val="32"/>
        </w:rPr>
        <w:t>SP21-BCS-052</w:t>
      </w:r>
    </w:p>
    <w:p w14:paraId="1698ACDB" w14:textId="77777777" w:rsidR="00181D92" w:rsidRPr="00421B18" w:rsidRDefault="00181D92" w:rsidP="00421B18">
      <w:pPr>
        <w:rPr>
          <w:rFonts w:ascii="Gilroy ExtraBold" w:eastAsiaTheme="majorEastAsia" w:hAnsi="Gilroy ExtraBold" w:cstheme="majorBidi"/>
          <w:color w:val="000000" w:themeColor="text1"/>
          <w:sz w:val="32"/>
          <w:szCs w:val="32"/>
        </w:rPr>
      </w:pPr>
    </w:p>
    <w:p w14:paraId="710472DC" w14:textId="574E03D5" w:rsidR="001907F1" w:rsidRPr="002949C6" w:rsidRDefault="001907F1" w:rsidP="00636CC6">
      <w:pPr>
        <w:pStyle w:val="Heading1"/>
        <w:spacing w:after="240"/>
        <w:rPr>
          <w:rFonts w:ascii="Gilroy ExtraBold" w:hAnsi="Gilroy ExtraBold"/>
          <w:color w:val="000000" w:themeColor="text1"/>
        </w:rPr>
      </w:pPr>
      <w:r w:rsidRPr="00C45C0C">
        <w:rPr>
          <w:rFonts w:ascii="Gilroy ExtraBold" w:hAnsi="Gilroy ExtraBold"/>
          <w:color w:val="000000" w:themeColor="text1"/>
        </w:rPr>
        <w:t>Question 1:</w:t>
      </w:r>
    </w:p>
    <w:p w14:paraId="7F51F759" w14:textId="77777777" w:rsidR="00263003" w:rsidRPr="00263003" w:rsidRDefault="00263003" w:rsidP="00263003">
      <w:pPr>
        <w:pStyle w:val="Heading1"/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</w:pPr>
      <w:r w:rsidRPr="00263003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Calculate the sum using loops:</w:t>
      </w:r>
    </w:p>
    <w:p w14:paraId="23324E01" w14:textId="679C1EA0" w:rsidR="00263003" w:rsidRDefault="00263003" w:rsidP="000B1FF4">
      <w:pPr>
        <w:pStyle w:val="Heading1"/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</w:pPr>
      <w:r w:rsidRPr="00263003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1+4+7...148</w:t>
      </w:r>
    </w:p>
    <w:p w14:paraId="07DD6928" w14:textId="68F1E6DB" w:rsidR="003F2FCC" w:rsidRDefault="00845576" w:rsidP="00263003">
      <w:pPr>
        <w:pStyle w:val="Heading1"/>
        <w:rPr>
          <w:rFonts w:ascii="Gilroy ExtraBold" w:hAnsi="Gilroy ExtraBold"/>
          <w:color w:val="000000" w:themeColor="text1"/>
        </w:rPr>
      </w:pPr>
      <w:r>
        <w:rPr>
          <w:rFonts w:ascii="Gilroy ExtraBold" w:hAnsi="Gilroy ExtraBold"/>
          <w:color w:val="000000" w:themeColor="text1"/>
        </w:rPr>
        <w:t>Answer</w:t>
      </w:r>
      <w:r w:rsidRPr="00C45C0C">
        <w:rPr>
          <w:rFonts w:ascii="Gilroy ExtraBold" w:hAnsi="Gilroy ExtraBold"/>
          <w:color w:val="000000" w:themeColor="text1"/>
        </w:rPr>
        <w:t>:</w:t>
      </w:r>
    </w:p>
    <w:p w14:paraId="53304135" w14:textId="19630C8A" w:rsidR="00744C28" w:rsidRDefault="00744C28" w:rsidP="00744C28"/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8"/>
        <w:gridCol w:w="3299"/>
      </w:tblGrid>
      <w:tr w:rsidR="005C6217" w:rsidRPr="00D248FA" w14:paraId="4367890A" w14:textId="77777777" w:rsidTr="00D248FA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BC60ED0" w14:textId="4BA3B3DE" w:rsidR="005C6217" w:rsidRPr="00D248FA" w:rsidRDefault="005C6217" w:rsidP="005C6217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>
              <w:rPr>
                <w:rFonts w:ascii="Consolas" w:hAnsi="Consolas"/>
                <w:color w:val="858585"/>
                <w:bdr w:val="none" w:sz="0" w:space="0" w:color="auto" w:frame="1"/>
              </w:rPr>
              <w:t>  1 </w:t>
            </w:r>
          </w:p>
        </w:tc>
        <w:tc>
          <w:tcPr>
            <w:tcW w:w="0" w:type="auto"/>
            <w:shd w:val="clear" w:color="auto" w:fill="FFFFFF"/>
            <w:hideMark/>
          </w:tcPr>
          <w:p w14:paraId="6238305A" w14:textId="77777777" w:rsidR="005C6217" w:rsidRDefault="005C6217" w:rsidP="005C6217">
            <w:pPr>
              <w:divId w:val="958603801"/>
              <w:rPr>
                <w:rFonts w:ascii="Consolas" w:hAnsi="Consolas"/>
                <w:color w:val="000000"/>
              </w:rPr>
            </w:pPr>
            <w:r>
              <w:rPr>
                <w:rStyle w:val="normal0"/>
                <w:rFonts w:ascii="Consolas" w:hAnsi="Consolas"/>
                <w:color w:val="000000"/>
                <w:bdr w:val="none" w:sz="0" w:space="0" w:color="auto" w:frame="1"/>
                <w:shd w:val="clear" w:color="auto" w:fill="FFFFFF"/>
              </w:rPr>
              <w:t xml:space="preserve">    ORG </w:t>
            </w:r>
            <w:r>
              <w:rPr>
                <w:rStyle w:val="normal0"/>
                <w:rFonts w:ascii="Consolas" w:hAnsi="Consolas"/>
                <w:color w:val="7C4FCD"/>
                <w:bdr w:val="none" w:sz="0" w:space="0" w:color="auto" w:frame="1"/>
                <w:shd w:val="clear" w:color="auto" w:fill="FFFFFF"/>
              </w:rPr>
              <w:t>100H</w:t>
            </w:r>
            <w:r>
              <w:rPr>
                <w:rStyle w:val="normal0"/>
                <w:rFonts w:ascii="Consolas" w:hAnsi="Consolas"/>
                <w:color w:val="000000"/>
                <w:bdr w:val="none" w:sz="0" w:space="0" w:color="auto" w:frame="1"/>
                <w:shd w:val="clear" w:color="auto" w:fill="FFFFFF"/>
              </w:rPr>
              <w:t xml:space="preserve">     </w:t>
            </w:r>
          </w:p>
          <w:p w14:paraId="3FA8A24F" w14:textId="77777777" w:rsidR="005C6217" w:rsidRPr="00D248FA" w:rsidRDefault="005C6217" w:rsidP="005C6217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5C6217" w:rsidRPr="00D248FA" w14:paraId="524BFBDA" w14:textId="77777777" w:rsidTr="00D248FA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6012463" w14:textId="46BC3F2A" w:rsidR="005C6217" w:rsidRPr="00D248FA" w:rsidRDefault="005C6217" w:rsidP="005C6217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>
              <w:rPr>
                <w:rFonts w:ascii="Consolas" w:hAnsi="Consolas"/>
                <w:color w:val="858585"/>
                <w:bdr w:val="none" w:sz="0" w:space="0" w:color="auto" w:frame="1"/>
              </w:rPr>
              <w:t>  2 </w:t>
            </w:r>
          </w:p>
        </w:tc>
        <w:tc>
          <w:tcPr>
            <w:tcW w:w="0" w:type="auto"/>
            <w:shd w:val="clear" w:color="auto" w:fill="FFFFFF"/>
            <w:hideMark/>
          </w:tcPr>
          <w:p w14:paraId="3ED00C71" w14:textId="77777777" w:rsidR="005C6217" w:rsidRDefault="005C6217" w:rsidP="005C6217">
            <w:pPr>
              <w:divId w:val="787889551"/>
              <w:rPr>
                <w:rFonts w:ascii="Consolas" w:hAnsi="Consolas"/>
                <w:color w:val="000000"/>
              </w:rPr>
            </w:pPr>
            <w:r>
              <w:rPr>
                <w:rStyle w:val="normal0"/>
                <w:rFonts w:ascii="Consolas" w:hAnsi="Consolas"/>
                <w:color w:val="000000"/>
                <w:bdr w:val="none" w:sz="0" w:space="0" w:color="auto" w:frame="1"/>
                <w:shd w:val="clear" w:color="auto" w:fill="FFFFFF"/>
              </w:rPr>
              <w:t xml:space="preserve">          </w:t>
            </w:r>
          </w:p>
          <w:p w14:paraId="71367C50" w14:textId="77777777" w:rsidR="005C6217" w:rsidRPr="00D248FA" w:rsidRDefault="005C6217" w:rsidP="005C6217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5C6217" w:rsidRPr="00D248FA" w14:paraId="702BA429" w14:textId="77777777" w:rsidTr="00D248FA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809BE86" w14:textId="40C05B29" w:rsidR="005C6217" w:rsidRPr="00D248FA" w:rsidRDefault="005C6217" w:rsidP="005C6217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>
              <w:rPr>
                <w:rFonts w:ascii="Consolas" w:hAnsi="Consolas"/>
                <w:color w:val="858585"/>
                <w:bdr w:val="none" w:sz="0" w:space="0" w:color="auto" w:frame="1"/>
              </w:rPr>
              <w:t>  3 </w:t>
            </w:r>
          </w:p>
        </w:tc>
        <w:tc>
          <w:tcPr>
            <w:tcW w:w="0" w:type="auto"/>
            <w:shd w:val="clear" w:color="auto" w:fill="FFFFFF"/>
            <w:hideMark/>
          </w:tcPr>
          <w:p w14:paraId="2E7617DA" w14:textId="77777777" w:rsidR="005C6217" w:rsidRDefault="005C6217" w:rsidP="005C6217">
            <w:pPr>
              <w:divId w:val="1015427748"/>
              <w:rPr>
                <w:rFonts w:ascii="Consolas" w:hAnsi="Consolas"/>
                <w:color w:val="000000"/>
              </w:rPr>
            </w:pPr>
            <w:r>
              <w:rPr>
                <w:rStyle w:val="normal0"/>
                <w:rFonts w:ascii="Consolas" w:hAnsi="Consolas"/>
                <w:color w:val="000000"/>
                <w:bdr w:val="none" w:sz="0" w:space="0" w:color="auto" w:frame="1"/>
                <w:shd w:val="clear" w:color="auto" w:fill="FFFFFF"/>
              </w:rPr>
              <w:t>    .DATA</w:t>
            </w:r>
          </w:p>
          <w:p w14:paraId="5D9675A2" w14:textId="77777777" w:rsidR="005C6217" w:rsidRPr="00D248FA" w:rsidRDefault="005C6217" w:rsidP="005C6217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5C6217" w:rsidRPr="00D248FA" w14:paraId="31A3B46C" w14:textId="77777777" w:rsidTr="00D248FA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545B0B4" w14:textId="0B0EF8BA" w:rsidR="005C6217" w:rsidRPr="00D248FA" w:rsidRDefault="005C6217" w:rsidP="005C6217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>
              <w:rPr>
                <w:rFonts w:ascii="Consolas" w:hAnsi="Consolas"/>
                <w:color w:val="858585"/>
                <w:bdr w:val="none" w:sz="0" w:space="0" w:color="auto" w:frame="1"/>
              </w:rPr>
              <w:t>  4 </w:t>
            </w:r>
          </w:p>
        </w:tc>
        <w:tc>
          <w:tcPr>
            <w:tcW w:w="0" w:type="auto"/>
            <w:shd w:val="clear" w:color="auto" w:fill="FFFFFF"/>
            <w:hideMark/>
          </w:tcPr>
          <w:p w14:paraId="5868ABA5" w14:textId="77777777" w:rsidR="005C6217" w:rsidRDefault="005C6217" w:rsidP="005C6217">
            <w:pPr>
              <w:divId w:val="1606646865"/>
              <w:rPr>
                <w:rFonts w:ascii="Consolas" w:hAnsi="Consolas"/>
                <w:color w:val="000000"/>
              </w:rPr>
            </w:pPr>
            <w:r>
              <w:rPr>
                <w:rStyle w:val="normal0"/>
                <w:rFonts w:ascii="Consolas" w:hAnsi="Consolas"/>
                <w:color w:val="000000"/>
                <w:bdr w:val="none" w:sz="0" w:space="0" w:color="auto" w:frame="1"/>
                <w:shd w:val="clear" w:color="auto" w:fill="FFFFFF"/>
              </w:rPr>
              <w:t> </w:t>
            </w:r>
          </w:p>
          <w:p w14:paraId="1B15E29F" w14:textId="77777777" w:rsidR="005C6217" w:rsidRPr="00D248FA" w:rsidRDefault="005C6217" w:rsidP="005C6217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5C6217" w:rsidRPr="00D248FA" w14:paraId="1BC4BAD6" w14:textId="77777777" w:rsidTr="00D248FA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04D51B9" w14:textId="5272046C" w:rsidR="005C6217" w:rsidRPr="00D248FA" w:rsidRDefault="005C6217" w:rsidP="005C6217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>
              <w:rPr>
                <w:rFonts w:ascii="Consolas" w:hAnsi="Consolas"/>
                <w:color w:val="858585"/>
                <w:bdr w:val="none" w:sz="0" w:space="0" w:color="auto" w:frame="1"/>
              </w:rPr>
              <w:t>  5 </w:t>
            </w:r>
          </w:p>
        </w:tc>
        <w:tc>
          <w:tcPr>
            <w:tcW w:w="0" w:type="auto"/>
            <w:shd w:val="clear" w:color="auto" w:fill="FFFFFF"/>
            <w:hideMark/>
          </w:tcPr>
          <w:p w14:paraId="7B207474" w14:textId="77777777" w:rsidR="005C6217" w:rsidRDefault="005C6217" w:rsidP="005C6217">
            <w:pPr>
              <w:divId w:val="1820028633"/>
              <w:rPr>
                <w:rFonts w:ascii="Consolas" w:hAnsi="Consolas"/>
                <w:color w:val="000000"/>
              </w:rPr>
            </w:pPr>
            <w:r>
              <w:rPr>
                <w:rStyle w:val="normal0"/>
                <w:rFonts w:ascii="Consolas" w:hAnsi="Consolas"/>
                <w:color w:val="000000"/>
                <w:bdr w:val="none" w:sz="0" w:space="0" w:color="auto" w:frame="1"/>
                <w:shd w:val="clear" w:color="auto" w:fill="FFFFFF"/>
              </w:rPr>
              <w:t xml:space="preserve">        TERM    </w:t>
            </w:r>
            <w:r>
              <w:rPr>
                <w:rStyle w:val="italic"/>
                <w:rFonts w:ascii="Consolas" w:hAnsi="Consolas"/>
                <w:i/>
                <w:iCs/>
                <w:color w:val="34A7BD"/>
                <w:bdr w:val="none" w:sz="0" w:space="0" w:color="auto" w:frame="1"/>
                <w:shd w:val="clear" w:color="auto" w:fill="FFFFFF"/>
              </w:rPr>
              <w:t>DW</w:t>
            </w:r>
            <w:r>
              <w:rPr>
                <w:rStyle w:val="normal0"/>
                <w:rFonts w:ascii="Consolas" w:hAnsi="Consolas"/>
                <w:color w:val="000000"/>
                <w:bdr w:val="none" w:sz="0" w:space="0" w:color="auto" w:frame="1"/>
                <w:shd w:val="clear" w:color="auto" w:fill="FFFFFF"/>
              </w:rPr>
              <w:t xml:space="preserve">  </w:t>
            </w:r>
            <w:r>
              <w:rPr>
                <w:rStyle w:val="normal0"/>
                <w:rFonts w:ascii="Consolas" w:hAnsi="Consolas"/>
                <w:color w:val="7C4FCD"/>
                <w:bdr w:val="none" w:sz="0" w:space="0" w:color="auto" w:frame="1"/>
                <w:shd w:val="clear" w:color="auto" w:fill="FFFFFF"/>
              </w:rPr>
              <w:t>0</w:t>
            </w:r>
          </w:p>
          <w:p w14:paraId="31EE3DC7" w14:textId="77777777" w:rsidR="005C6217" w:rsidRPr="00D248FA" w:rsidRDefault="005C6217" w:rsidP="005C6217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5C6217" w:rsidRPr="00D248FA" w14:paraId="4C7FB303" w14:textId="77777777" w:rsidTr="00D248FA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540586A" w14:textId="25393671" w:rsidR="005C6217" w:rsidRPr="00D248FA" w:rsidRDefault="005C6217" w:rsidP="005C6217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>
              <w:rPr>
                <w:rFonts w:ascii="Consolas" w:hAnsi="Consolas"/>
                <w:color w:val="858585"/>
                <w:bdr w:val="none" w:sz="0" w:space="0" w:color="auto" w:frame="1"/>
              </w:rPr>
              <w:t>  6 </w:t>
            </w:r>
          </w:p>
        </w:tc>
        <w:tc>
          <w:tcPr>
            <w:tcW w:w="0" w:type="auto"/>
            <w:shd w:val="clear" w:color="auto" w:fill="FFFFFF"/>
            <w:hideMark/>
          </w:tcPr>
          <w:p w14:paraId="1EEA5D87" w14:textId="77777777" w:rsidR="005C6217" w:rsidRDefault="005C6217" w:rsidP="005C6217">
            <w:pPr>
              <w:divId w:val="591663743"/>
              <w:rPr>
                <w:rFonts w:ascii="Consolas" w:hAnsi="Consolas"/>
                <w:color w:val="000000"/>
              </w:rPr>
            </w:pPr>
            <w:r>
              <w:rPr>
                <w:rStyle w:val="normal0"/>
                <w:rFonts w:ascii="Consolas" w:hAnsi="Consolas"/>
                <w:color w:val="000000"/>
                <w:bdr w:val="none" w:sz="0" w:space="0" w:color="auto" w:frame="1"/>
                <w:shd w:val="clear" w:color="auto" w:fill="FFFFFF"/>
              </w:rPr>
              <w:t xml:space="preserve">        SUM     </w:t>
            </w:r>
            <w:r>
              <w:rPr>
                <w:rStyle w:val="italic"/>
                <w:rFonts w:ascii="Consolas" w:hAnsi="Consolas"/>
                <w:i/>
                <w:iCs/>
                <w:color w:val="34A7BD"/>
                <w:bdr w:val="none" w:sz="0" w:space="0" w:color="auto" w:frame="1"/>
                <w:shd w:val="clear" w:color="auto" w:fill="FFFFFF"/>
              </w:rPr>
              <w:t>DW</w:t>
            </w:r>
            <w:r>
              <w:rPr>
                <w:rStyle w:val="normal0"/>
                <w:rFonts w:ascii="Consolas" w:hAnsi="Consolas"/>
                <w:color w:val="000000"/>
                <w:bdr w:val="none" w:sz="0" w:space="0" w:color="auto" w:frame="1"/>
                <w:shd w:val="clear" w:color="auto" w:fill="FFFFFF"/>
              </w:rPr>
              <w:t xml:space="preserve">  </w:t>
            </w:r>
            <w:r>
              <w:rPr>
                <w:rStyle w:val="normal0"/>
                <w:rFonts w:ascii="Consolas" w:hAnsi="Consolas"/>
                <w:color w:val="7C4FCD"/>
                <w:bdr w:val="none" w:sz="0" w:space="0" w:color="auto" w:frame="1"/>
                <w:shd w:val="clear" w:color="auto" w:fill="FFFFFF"/>
              </w:rPr>
              <w:t>0</w:t>
            </w:r>
          </w:p>
          <w:p w14:paraId="64EBFE17" w14:textId="77777777" w:rsidR="005C6217" w:rsidRPr="00D248FA" w:rsidRDefault="005C6217" w:rsidP="005C6217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5C6217" w:rsidRPr="00D248FA" w14:paraId="4EBD4323" w14:textId="77777777" w:rsidTr="00D248FA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A036131" w14:textId="098FF58F" w:rsidR="005C6217" w:rsidRPr="00D248FA" w:rsidRDefault="005C6217" w:rsidP="005C6217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>
              <w:rPr>
                <w:rFonts w:ascii="Consolas" w:hAnsi="Consolas"/>
                <w:color w:val="858585"/>
                <w:bdr w:val="none" w:sz="0" w:space="0" w:color="auto" w:frame="1"/>
              </w:rPr>
              <w:t>  7 </w:t>
            </w:r>
          </w:p>
        </w:tc>
        <w:tc>
          <w:tcPr>
            <w:tcW w:w="0" w:type="auto"/>
            <w:shd w:val="clear" w:color="auto" w:fill="FFFFFF"/>
            <w:hideMark/>
          </w:tcPr>
          <w:p w14:paraId="72CC34B4" w14:textId="77777777" w:rsidR="005C6217" w:rsidRDefault="005C6217" w:rsidP="005C6217">
            <w:pPr>
              <w:divId w:val="529612218"/>
              <w:rPr>
                <w:rFonts w:ascii="Consolas" w:hAnsi="Consolas"/>
                <w:color w:val="000000"/>
              </w:rPr>
            </w:pPr>
            <w:r>
              <w:rPr>
                <w:rStyle w:val="normal0"/>
                <w:rFonts w:ascii="Consolas" w:hAnsi="Consolas"/>
                <w:color w:val="000000"/>
                <w:bdr w:val="none" w:sz="0" w:space="0" w:color="auto" w:frame="1"/>
                <w:shd w:val="clear" w:color="auto" w:fill="FFFFFF"/>
              </w:rPr>
              <w:t> </w:t>
            </w:r>
          </w:p>
          <w:p w14:paraId="7AA95F63" w14:textId="77777777" w:rsidR="005C6217" w:rsidRPr="00D248FA" w:rsidRDefault="005C6217" w:rsidP="005C6217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5C6217" w:rsidRPr="00D248FA" w14:paraId="413F6186" w14:textId="77777777" w:rsidTr="00D248FA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DC57E64" w14:textId="18F5FAEE" w:rsidR="005C6217" w:rsidRPr="00D248FA" w:rsidRDefault="005C6217" w:rsidP="005C6217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>
              <w:rPr>
                <w:rFonts w:ascii="Consolas" w:hAnsi="Consolas"/>
                <w:color w:val="858585"/>
                <w:bdr w:val="none" w:sz="0" w:space="0" w:color="auto" w:frame="1"/>
              </w:rPr>
              <w:t>  8 </w:t>
            </w:r>
          </w:p>
        </w:tc>
        <w:tc>
          <w:tcPr>
            <w:tcW w:w="0" w:type="auto"/>
            <w:shd w:val="clear" w:color="auto" w:fill="FFFFFF"/>
            <w:hideMark/>
          </w:tcPr>
          <w:p w14:paraId="2FA840F2" w14:textId="77777777" w:rsidR="005C6217" w:rsidRDefault="005C6217" w:rsidP="005C6217">
            <w:pPr>
              <w:divId w:val="352345678"/>
              <w:rPr>
                <w:rFonts w:ascii="Consolas" w:hAnsi="Consolas"/>
                <w:color w:val="000000"/>
              </w:rPr>
            </w:pPr>
            <w:r>
              <w:rPr>
                <w:rStyle w:val="normal0"/>
                <w:rFonts w:ascii="Consolas" w:hAnsi="Consolas"/>
                <w:color w:val="000000"/>
                <w:bdr w:val="none" w:sz="0" w:space="0" w:color="auto" w:frame="1"/>
                <w:shd w:val="clear" w:color="auto" w:fill="FFFFFF"/>
              </w:rPr>
              <w:t xml:space="preserve">    .CODE      </w:t>
            </w:r>
          </w:p>
          <w:p w14:paraId="749CDFB7" w14:textId="77777777" w:rsidR="005C6217" w:rsidRPr="00D248FA" w:rsidRDefault="005C6217" w:rsidP="005C6217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5C6217" w:rsidRPr="00D248FA" w14:paraId="4247853C" w14:textId="77777777" w:rsidTr="00D248FA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78D16D7" w14:textId="28C6457E" w:rsidR="005C6217" w:rsidRPr="00D248FA" w:rsidRDefault="005C6217" w:rsidP="005C6217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>
              <w:rPr>
                <w:rFonts w:ascii="Consolas" w:hAnsi="Consolas"/>
                <w:color w:val="858585"/>
                <w:bdr w:val="none" w:sz="0" w:space="0" w:color="auto" w:frame="1"/>
              </w:rPr>
              <w:t>  9 </w:t>
            </w:r>
          </w:p>
        </w:tc>
        <w:tc>
          <w:tcPr>
            <w:tcW w:w="0" w:type="auto"/>
            <w:shd w:val="clear" w:color="auto" w:fill="FFFFFF"/>
            <w:hideMark/>
          </w:tcPr>
          <w:p w14:paraId="5964C950" w14:textId="77777777" w:rsidR="005C6217" w:rsidRDefault="005C6217" w:rsidP="005C6217">
            <w:pPr>
              <w:divId w:val="2125690784"/>
              <w:rPr>
                <w:rFonts w:ascii="Consolas" w:hAnsi="Consolas"/>
                <w:color w:val="000000"/>
              </w:rPr>
            </w:pPr>
            <w:r>
              <w:rPr>
                <w:rStyle w:val="normal0"/>
                <w:rFonts w:ascii="Consolas" w:hAnsi="Consolas"/>
                <w:color w:val="000000"/>
                <w:bdr w:val="none" w:sz="0" w:space="0" w:color="auto" w:frame="1"/>
                <w:shd w:val="clear" w:color="auto" w:fill="FFFFFF"/>
              </w:rPr>
              <w:t> </w:t>
            </w:r>
          </w:p>
          <w:p w14:paraId="5A1DBF7A" w14:textId="77777777" w:rsidR="005C6217" w:rsidRPr="00D248FA" w:rsidRDefault="005C6217" w:rsidP="005C6217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5C6217" w:rsidRPr="00D248FA" w14:paraId="1B8C5B8B" w14:textId="77777777" w:rsidTr="00D248FA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CCF2770" w14:textId="3711E9F4" w:rsidR="005C6217" w:rsidRPr="00D248FA" w:rsidRDefault="005C6217" w:rsidP="005C6217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>
              <w:rPr>
                <w:rFonts w:ascii="Consolas" w:hAnsi="Consolas"/>
                <w:color w:val="858585"/>
                <w:bdr w:val="none" w:sz="0" w:space="0" w:color="auto" w:frame="1"/>
              </w:rPr>
              <w:t> 10 </w:t>
            </w:r>
          </w:p>
        </w:tc>
        <w:tc>
          <w:tcPr>
            <w:tcW w:w="0" w:type="auto"/>
            <w:shd w:val="clear" w:color="auto" w:fill="FFFFFF"/>
            <w:hideMark/>
          </w:tcPr>
          <w:p w14:paraId="454919BF" w14:textId="77777777" w:rsidR="005C6217" w:rsidRDefault="005C6217" w:rsidP="005C6217">
            <w:pPr>
              <w:divId w:val="1349452962"/>
              <w:rPr>
                <w:rFonts w:ascii="Consolas" w:hAnsi="Consolas"/>
                <w:color w:val="000000"/>
              </w:rPr>
            </w:pPr>
            <w:r>
              <w:rPr>
                <w:rStyle w:val="normal0"/>
                <w:rFonts w:ascii="Consolas" w:hAnsi="Consolas"/>
                <w:color w:val="000000"/>
                <w:bdr w:val="none" w:sz="0" w:space="0" w:color="auto" w:frame="1"/>
                <w:shd w:val="clear" w:color="auto" w:fill="FFFFFF"/>
              </w:rPr>
              <w:t xml:space="preserve">            </w:t>
            </w:r>
            <w:r>
              <w:rPr>
                <w:rStyle w:val="normal0"/>
                <w:rFonts w:ascii="Consolas" w:hAnsi="Consolas"/>
                <w:color w:val="C70040"/>
                <w:bdr w:val="none" w:sz="0" w:space="0" w:color="auto" w:frame="1"/>
                <w:shd w:val="clear" w:color="auto" w:fill="FFFFFF"/>
              </w:rPr>
              <w:t>MOV</w:t>
            </w:r>
            <w:r>
              <w:rPr>
                <w:rStyle w:val="normal0"/>
                <w:rFonts w:ascii="Consolas" w:hAnsi="Consolas"/>
                <w:color w:val="000000"/>
                <w:bdr w:val="none" w:sz="0" w:space="0" w:color="auto" w:frame="1"/>
                <w:shd w:val="clear" w:color="auto" w:fill="FFFFFF"/>
              </w:rPr>
              <w:t xml:space="preserve"> TERM, </w:t>
            </w:r>
            <w:r>
              <w:rPr>
                <w:rStyle w:val="normal0"/>
                <w:rFonts w:ascii="Consolas" w:hAnsi="Consolas"/>
                <w:color w:val="7C4FCD"/>
                <w:bdr w:val="none" w:sz="0" w:space="0" w:color="auto" w:frame="1"/>
                <w:shd w:val="clear" w:color="auto" w:fill="FFFFFF"/>
              </w:rPr>
              <w:t>1</w:t>
            </w:r>
            <w:r>
              <w:rPr>
                <w:rStyle w:val="normal0"/>
                <w:rFonts w:ascii="Consolas" w:hAnsi="Consolas"/>
                <w:color w:val="000000"/>
                <w:bdr w:val="none" w:sz="0" w:space="0" w:color="auto" w:frame="1"/>
                <w:shd w:val="clear" w:color="auto" w:fill="FFFFFF"/>
              </w:rPr>
              <w:t xml:space="preserve">   </w:t>
            </w:r>
          </w:p>
          <w:p w14:paraId="31B22D9B" w14:textId="77777777" w:rsidR="005C6217" w:rsidRPr="00D248FA" w:rsidRDefault="005C6217" w:rsidP="005C6217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5C6217" w:rsidRPr="00D248FA" w14:paraId="5003C0BF" w14:textId="77777777" w:rsidTr="00D248FA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2A09ADE" w14:textId="24132E79" w:rsidR="005C6217" w:rsidRPr="00D248FA" w:rsidRDefault="005C6217" w:rsidP="005C6217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>
              <w:rPr>
                <w:rFonts w:ascii="Consolas" w:hAnsi="Consolas"/>
                <w:color w:val="858585"/>
                <w:bdr w:val="none" w:sz="0" w:space="0" w:color="auto" w:frame="1"/>
              </w:rPr>
              <w:t> 11 </w:t>
            </w:r>
          </w:p>
        </w:tc>
        <w:tc>
          <w:tcPr>
            <w:tcW w:w="0" w:type="auto"/>
            <w:shd w:val="clear" w:color="auto" w:fill="FFFFFF"/>
            <w:hideMark/>
          </w:tcPr>
          <w:p w14:paraId="0EEA8CC9" w14:textId="77777777" w:rsidR="005C6217" w:rsidRDefault="005C6217" w:rsidP="005C6217">
            <w:pPr>
              <w:divId w:val="1094520957"/>
              <w:rPr>
                <w:rFonts w:ascii="Consolas" w:hAnsi="Consolas"/>
                <w:color w:val="000000"/>
              </w:rPr>
            </w:pPr>
            <w:r>
              <w:rPr>
                <w:rStyle w:val="normal0"/>
                <w:rFonts w:ascii="Consolas" w:hAnsi="Consolas"/>
                <w:color w:val="000000"/>
                <w:bdr w:val="none" w:sz="0" w:space="0" w:color="auto" w:frame="1"/>
                <w:shd w:val="clear" w:color="auto" w:fill="FFFFFF"/>
              </w:rPr>
              <w:t xml:space="preserve">            </w:t>
            </w:r>
            <w:r>
              <w:rPr>
                <w:rStyle w:val="normal0"/>
                <w:rFonts w:ascii="Consolas" w:hAnsi="Consolas"/>
                <w:color w:val="C70040"/>
                <w:bdr w:val="none" w:sz="0" w:space="0" w:color="auto" w:frame="1"/>
                <w:shd w:val="clear" w:color="auto" w:fill="FFFFFF"/>
              </w:rPr>
              <w:t>MOV</w:t>
            </w:r>
            <w:r>
              <w:rPr>
                <w:rStyle w:val="normal0"/>
                <w:rFonts w:ascii="Consolas" w:hAnsi="Consolas"/>
                <w:color w:val="000000"/>
                <w:bdr w:val="none" w:sz="0" w:space="0" w:color="auto" w:frame="1"/>
                <w:shd w:val="clear" w:color="auto" w:fill="FFFFFF"/>
              </w:rPr>
              <w:t xml:space="preserve"> SUM, </w:t>
            </w:r>
            <w:r>
              <w:rPr>
                <w:rStyle w:val="normal0"/>
                <w:rFonts w:ascii="Consolas" w:hAnsi="Consolas"/>
                <w:color w:val="7C4FCD"/>
                <w:bdr w:val="none" w:sz="0" w:space="0" w:color="auto" w:frame="1"/>
                <w:shd w:val="clear" w:color="auto" w:fill="FFFFFF"/>
              </w:rPr>
              <w:t>0</w:t>
            </w:r>
          </w:p>
          <w:p w14:paraId="4C756DD7" w14:textId="77777777" w:rsidR="005C6217" w:rsidRPr="00D248FA" w:rsidRDefault="005C6217" w:rsidP="005C6217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5C6217" w:rsidRPr="00D248FA" w14:paraId="7D2F0CB8" w14:textId="77777777" w:rsidTr="00D248FA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B0651F4" w14:textId="28B16C0F" w:rsidR="005C6217" w:rsidRPr="00D248FA" w:rsidRDefault="005C6217" w:rsidP="005C6217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>
              <w:rPr>
                <w:rFonts w:ascii="Consolas" w:hAnsi="Consolas"/>
                <w:color w:val="858585"/>
                <w:bdr w:val="none" w:sz="0" w:space="0" w:color="auto" w:frame="1"/>
              </w:rPr>
              <w:t> 12 </w:t>
            </w:r>
          </w:p>
        </w:tc>
        <w:tc>
          <w:tcPr>
            <w:tcW w:w="0" w:type="auto"/>
            <w:shd w:val="clear" w:color="auto" w:fill="FFFFFF"/>
            <w:hideMark/>
          </w:tcPr>
          <w:p w14:paraId="398B506B" w14:textId="77777777" w:rsidR="005C6217" w:rsidRDefault="005C6217" w:rsidP="005C6217">
            <w:pPr>
              <w:divId w:val="98990579"/>
              <w:rPr>
                <w:rFonts w:ascii="Consolas" w:hAnsi="Consolas"/>
                <w:color w:val="000000"/>
              </w:rPr>
            </w:pPr>
            <w:r>
              <w:rPr>
                <w:rStyle w:val="normal0"/>
                <w:rFonts w:ascii="Consolas" w:hAnsi="Consolas"/>
                <w:color w:val="000000"/>
                <w:bdr w:val="none" w:sz="0" w:space="0" w:color="auto" w:frame="1"/>
                <w:shd w:val="clear" w:color="auto" w:fill="FFFFFF"/>
              </w:rPr>
              <w:t xml:space="preserve">            </w:t>
            </w:r>
            <w:r>
              <w:rPr>
                <w:rStyle w:val="normal0"/>
                <w:rFonts w:ascii="Consolas" w:hAnsi="Consolas"/>
                <w:color w:val="C70040"/>
                <w:bdr w:val="none" w:sz="0" w:space="0" w:color="auto" w:frame="1"/>
                <w:shd w:val="clear" w:color="auto" w:fill="FFFFFF"/>
              </w:rPr>
              <w:t>MOV</w:t>
            </w:r>
            <w:r>
              <w:rPr>
                <w:rStyle w:val="normal0"/>
                <w:rFonts w:ascii="Consolas" w:hAnsi="Consolas"/>
                <w:color w:val="000000"/>
                <w:bdr w:val="none" w:sz="0" w:space="0" w:color="auto" w:frame="1"/>
                <w:shd w:val="clear" w:color="auto" w:fill="FFFFFF"/>
              </w:rPr>
              <w:t xml:space="preserve"> </w:t>
            </w:r>
            <w:r>
              <w:rPr>
                <w:rStyle w:val="normal0"/>
                <w:rFonts w:ascii="Consolas" w:hAnsi="Consolas"/>
                <w:color w:val="7C4FCD"/>
                <w:bdr w:val="none" w:sz="0" w:space="0" w:color="auto" w:frame="1"/>
                <w:shd w:val="clear" w:color="auto" w:fill="FFFFFF"/>
              </w:rPr>
              <w:t>AX</w:t>
            </w:r>
            <w:r>
              <w:rPr>
                <w:rStyle w:val="normal0"/>
                <w:rFonts w:ascii="Consolas" w:hAnsi="Consolas"/>
                <w:color w:val="000000"/>
                <w:bdr w:val="none" w:sz="0" w:space="0" w:color="auto" w:frame="1"/>
                <w:shd w:val="clear" w:color="auto" w:fill="FFFFFF"/>
              </w:rPr>
              <w:t xml:space="preserve">, </w:t>
            </w:r>
            <w:r>
              <w:rPr>
                <w:rStyle w:val="normal0"/>
                <w:rFonts w:ascii="Consolas" w:hAnsi="Consolas"/>
                <w:color w:val="7C4FCD"/>
                <w:bdr w:val="none" w:sz="0" w:space="0" w:color="auto" w:frame="1"/>
                <w:shd w:val="clear" w:color="auto" w:fill="FFFFFF"/>
              </w:rPr>
              <w:t>0</w:t>
            </w:r>
          </w:p>
          <w:p w14:paraId="4101CD55" w14:textId="77777777" w:rsidR="005C6217" w:rsidRPr="00D248FA" w:rsidRDefault="005C6217" w:rsidP="005C6217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5C6217" w:rsidRPr="00D248FA" w14:paraId="297E5917" w14:textId="77777777" w:rsidTr="00D248FA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107DCB1" w14:textId="76874314" w:rsidR="005C6217" w:rsidRPr="00D248FA" w:rsidRDefault="005C6217" w:rsidP="005C6217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>
              <w:rPr>
                <w:rFonts w:ascii="Consolas" w:hAnsi="Consolas"/>
                <w:color w:val="858585"/>
                <w:bdr w:val="none" w:sz="0" w:space="0" w:color="auto" w:frame="1"/>
              </w:rPr>
              <w:t> 13 </w:t>
            </w:r>
          </w:p>
        </w:tc>
        <w:tc>
          <w:tcPr>
            <w:tcW w:w="0" w:type="auto"/>
            <w:shd w:val="clear" w:color="auto" w:fill="FFFFFF"/>
            <w:hideMark/>
          </w:tcPr>
          <w:p w14:paraId="3E2558DE" w14:textId="77777777" w:rsidR="005C6217" w:rsidRDefault="005C6217" w:rsidP="005C6217">
            <w:pPr>
              <w:divId w:val="309948560"/>
              <w:rPr>
                <w:rFonts w:ascii="Consolas" w:hAnsi="Consolas"/>
                <w:color w:val="000000"/>
              </w:rPr>
            </w:pPr>
            <w:r>
              <w:rPr>
                <w:rStyle w:val="normal0"/>
                <w:rFonts w:ascii="Consolas" w:hAnsi="Consolas"/>
                <w:color w:val="000000"/>
                <w:bdr w:val="none" w:sz="0" w:space="0" w:color="auto" w:frame="1"/>
                <w:shd w:val="clear" w:color="auto" w:fill="FFFFFF"/>
              </w:rPr>
              <w:t> </w:t>
            </w:r>
          </w:p>
          <w:p w14:paraId="1D2181D4" w14:textId="77777777" w:rsidR="005C6217" w:rsidRPr="00D248FA" w:rsidRDefault="005C6217" w:rsidP="005C6217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5C6217" w:rsidRPr="00D248FA" w14:paraId="51C90E26" w14:textId="77777777" w:rsidTr="00D248FA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F2C8E3C" w14:textId="56542577" w:rsidR="005C6217" w:rsidRPr="00D248FA" w:rsidRDefault="005C6217" w:rsidP="005C6217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>
              <w:rPr>
                <w:rFonts w:ascii="Consolas" w:hAnsi="Consolas"/>
                <w:color w:val="858585"/>
                <w:bdr w:val="none" w:sz="0" w:space="0" w:color="auto" w:frame="1"/>
              </w:rPr>
              <w:t> 14 </w:t>
            </w:r>
          </w:p>
        </w:tc>
        <w:tc>
          <w:tcPr>
            <w:tcW w:w="0" w:type="auto"/>
            <w:shd w:val="clear" w:color="auto" w:fill="FFFFFF"/>
            <w:hideMark/>
          </w:tcPr>
          <w:p w14:paraId="752E1C52" w14:textId="77777777" w:rsidR="005C6217" w:rsidRDefault="005C6217" w:rsidP="005C6217">
            <w:pPr>
              <w:divId w:val="1755124401"/>
              <w:rPr>
                <w:rFonts w:ascii="Consolas" w:hAnsi="Consolas"/>
                <w:color w:val="000000"/>
              </w:rPr>
            </w:pPr>
            <w:r>
              <w:rPr>
                <w:rStyle w:val="normal0"/>
                <w:rFonts w:ascii="Consolas" w:hAnsi="Consolas"/>
                <w:color w:val="000000"/>
                <w:bdr w:val="none" w:sz="0" w:space="0" w:color="auto" w:frame="1"/>
                <w:shd w:val="clear" w:color="auto" w:fill="FFFFFF"/>
              </w:rPr>
              <w:t xml:space="preserve">        </w:t>
            </w:r>
            <w:r>
              <w:rPr>
                <w:rStyle w:val="normal0"/>
                <w:rFonts w:ascii="Consolas" w:hAnsi="Consolas"/>
                <w:color w:val="427E00"/>
                <w:bdr w:val="none" w:sz="0" w:space="0" w:color="auto" w:frame="1"/>
                <w:shd w:val="clear" w:color="auto" w:fill="FFFFFF"/>
              </w:rPr>
              <w:t>L1:</w:t>
            </w:r>
            <w:r>
              <w:rPr>
                <w:rStyle w:val="normal0"/>
                <w:rFonts w:ascii="Consolas" w:hAnsi="Consolas"/>
                <w:color w:val="000000"/>
                <w:bdr w:val="none" w:sz="0" w:space="0" w:color="auto" w:frame="1"/>
                <w:shd w:val="clear" w:color="auto" w:fill="FFFFFF"/>
              </w:rPr>
              <w:t xml:space="preserve"> </w:t>
            </w:r>
            <w:r>
              <w:rPr>
                <w:rStyle w:val="normal0"/>
                <w:rFonts w:ascii="Consolas" w:hAnsi="Consolas"/>
                <w:color w:val="C70040"/>
                <w:bdr w:val="none" w:sz="0" w:space="0" w:color="auto" w:frame="1"/>
                <w:shd w:val="clear" w:color="auto" w:fill="FFFFFF"/>
              </w:rPr>
              <w:t>ADD</w:t>
            </w:r>
            <w:r>
              <w:rPr>
                <w:rStyle w:val="normal0"/>
                <w:rFonts w:ascii="Consolas" w:hAnsi="Consolas"/>
                <w:color w:val="000000"/>
                <w:bdr w:val="none" w:sz="0" w:space="0" w:color="auto" w:frame="1"/>
                <w:shd w:val="clear" w:color="auto" w:fill="FFFFFF"/>
              </w:rPr>
              <w:t xml:space="preserve"> </w:t>
            </w:r>
            <w:r>
              <w:rPr>
                <w:rStyle w:val="normal0"/>
                <w:rFonts w:ascii="Consolas" w:hAnsi="Consolas"/>
                <w:color w:val="7C4FCD"/>
                <w:bdr w:val="none" w:sz="0" w:space="0" w:color="auto" w:frame="1"/>
                <w:shd w:val="clear" w:color="auto" w:fill="FFFFFF"/>
              </w:rPr>
              <w:t>AX</w:t>
            </w:r>
            <w:r>
              <w:rPr>
                <w:rStyle w:val="normal0"/>
                <w:rFonts w:ascii="Consolas" w:hAnsi="Consolas"/>
                <w:color w:val="000000"/>
                <w:bdr w:val="none" w:sz="0" w:space="0" w:color="auto" w:frame="1"/>
                <w:shd w:val="clear" w:color="auto" w:fill="FFFFFF"/>
              </w:rPr>
              <w:t xml:space="preserve">, TERM </w:t>
            </w:r>
          </w:p>
          <w:p w14:paraId="559860DE" w14:textId="77777777" w:rsidR="005C6217" w:rsidRPr="00D248FA" w:rsidRDefault="005C6217" w:rsidP="005C6217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5C6217" w:rsidRPr="00D248FA" w14:paraId="734031DE" w14:textId="77777777" w:rsidTr="00D248FA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930980E" w14:textId="2266567A" w:rsidR="005C6217" w:rsidRPr="00D248FA" w:rsidRDefault="005C6217" w:rsidP="005C6217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>
              <w:rPr>
                <w:rFonts w:ascii="Consolas" w:hAnsi="Consolas"/>
                <w:color w:val="858585"/>
                <w:bdr w:val="none" w:sz="0" w:space="0" w:color="auto" w:frame="1"/>
              </w:rPr>
              <w:t> 15 </w:t>
            </w:r>
          </w:p>
        </w:tc>
        <w:tc>
          <w:tcPr>
            <w:tcW w:w="0" w:type="auto"/>
            <w:shd w:val="clear" w:color="auto" w:fill="FFFFFF"/>
            <w:hideMark/>
          </w:tcPr>
          <w:p w14:paraId="4B1041D0" w14:textId="77777777" w:rsidR="005C6217" w:rsidRDefault="005C6217" w:rsidP="005C6217">
            <w:pPr>
              <w:divId w:val="247661541"/>
              <w:rPr>
                <w:rFonts w:ascii="Consolas" w:hAnsi="Consolas"/>
                <w:color w:val="000000"/>
              </w:rPr>
            </w:pPr>
            <w:r>
              <w:rPr>
                <w:rStyle w:val="normal0"/>
                <w:rFonts w:ascii="Consolas" w:hAnsi="Consolas"/>
                <w:color w:val="000000"/>
                <w:bdr w:val="none" w:sz="0" w:space="0" w:color="auto" w:frame="1"/>
                <w:shd w:val="clear" w:color="auto" w:fill="FFFFFF"/>
              </w:rPr>
              <w:t xml:space="preserve">            </w:t>
            </w:r>
            <w:r>
              <w:rPr>
                <w:rStyle w:val="normal0"/>
                <w:rFonts w:ascii="Consolas" w:hAnsi="Consolas"/>
                <w:color w:val="C70040"/>
                <w:bdr w:val="none" w:sz="0" w:space="0" w:color="auto" w:frame="1"/>
                <w:shd w:val="clear" w:color="auto" w:fill="FFFFFF"/>
              </w:rPr>
              <w:t>ADD</w:t>
            </w:r>
            <w:r>
              <w:rPr>
                <w:rStyle w:val="normal0"/>
                <w:rFonts w:ascii="Consolas" w:hAnsi="Consolas"/>
                <w:color w:val="000000"/>
                <w:bdr w:val="none" w:sz="0" w:space="0" w:color="auto" w:frame="1"/>
                <w:shd w:val="clear" w:color="auto" w:fill="FFFFFF"/>
              </w:rPr>
              <w:t xml:space="preserve"> TERM, </w:t>
            </w:r>
            <w:r>
              <w:rPr>
                <w:rStyle w:val="normal0"/>
                <w:rFonts w:ascii="Consolas" w:hAnsi="Consolas"/>
                <w:color w:val="7C4FCD"/>
                <w:bdr w:val="none" w:sz="0" w:space="0" w:color="auto" w:frame="1"/>
                <w:shd w:val="clear" w:color="auto" w:fill="FFFFFF"/>
              </w:rPr>
              <w:t>3</w:t>
            </w:r>
          </w:p>
          <w:p w14:paraId="4440566B" w14:textId="77777777" w:rsidR="005C6217" w:rsidRPr="00D248FA" w:rsidRDefault="005C6217" w:rsidP="005C6217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5C6217" w:rsidRPr="00D248FA" w14:paraId="62BF5A23" w14:textId="77777777" w:rsidTr="00D248FA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0C5FA2D" w14:textId="72DFCC58" w:rsidR="005C6217" w:rsidRPr="00D248FA" w:rsidRDefault="005C6217" w:rsidP="005C6217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>
              <w:rPr>
                <w:rFonts w:ascii="Consolas" w:hAnsi="Consolas"/>
                <w:color w:val="858585"/>
                <w:bdr w:val="none" w:sz="0" w:space="0" w:color="auto" w:frame="1"/>
              </w:rPr>
              <w:t> 16 </w:t>
            </w:r>
          </w:p>
        </w:tc>
        <w:tc>
          <w:tcPr>
            <w:tcW w:w="0" w:type="auto"/>
            <w:shd w:val="clear" w:color="auto" w:fill="FFFFFF"/>
            <w:hideMark/>
          </w:tcPr>
          <w:p w14:paraId="0EAF4249" w14:textId="77777777" w:rsidR="005C6217" w:rsidRDefault="005C6217" w:rsidP="005C6217">
            <w:pPr>
              <w:divId w:val="1640456376"/>
              <w:rPr>
                <w:rFonts w:ascii="Consolas" w:hAnsi="Consolas"/>
                <w:color w:val="000000"/>
              </w:rPr>
            </w:pPr>
            <w:r>
              <w:rPr>
                <w:rStyle w:val="normal0"/>
                <w:rFonts w:ascii="Consolas" w:hAnsi="Consolas"/>
                <w:color w:val="000000"/>
                <w:bdr w:val="none" w:sz="0" w:space="0" w:color="auto" w:frame="1"/>
                <w:shd w:val="clear" w:color="auto" w:fill="FFFFFF"/>
              </w:rPr>
              <w:t xml:space="preserve">            </w:t>
            </w:r>
            <w:r>
              <w:rPr>
                <w:rStyle w:val="normal0"/>
                <w:rFonts w:ascii="Consolas" w:hAnsi="Consolas"/>
                <w:color w:val="C70040"/>
                <w:bdr w:val="none" w:sz="0" w:space="0" w:color="auto" w:frame="1"/>
                <w:shd w:val="clear" w:color="auto" w:fill="FFFFFF"/>
              </w:rPr>
              <w:t>CMP</w:t>
            </w:r>
            <w:r>
              <w:rPr>
                <w:rStyle w:val="normal0"/>
                <w:rFonts w:ascii="Consolas" w:hAnsi="Consolas"/>
                <w:color w:val="000000"/>
                <w:bdr w:val="none" w:sz="0" w:space="0" w:color="auto" w:frame="1"/>
                <w:shd w:val="clear" w:color="auto" w:fill="FFFFFF"/>
              </w:rPr>
              <w:t xml:space="preserve"> TERM, </w:t>
            </w:r>
            <w:r>
              <w:rPr>
                <w:rStyle w:val="normal0"/>
                <w:rFonts w:ascii="Consolas" w:hAnsi="Consolas"/>
                <w:color w:val="7C4FCD"/>
                <w:bdr w:val="none" w:sz="0" w:space="0" w:color="auto" w:frame="1"/>
                <w:shd w:val="clear" w:color="auto" w:fill="FFFFFF"/>
              </w:rPr>
              <w:t>149</w:t>
            </w:r>
          </w:p>
          <w:p w14:paraId="2144AD76" w14:textId="77777777" w:rsidR="005C6217" w:rsidRPr="00D248FA" w:rsidRDefault="005C6217" w:rsidP="005C6217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5C6217" w:rsidRPr="00D248FA" w14:paraId="2A8DEE33" w14:textId="77777777" w:rsidTr="00D248FA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1F1DB7C" w14:textId="1D3C1DBA" w:rsidR="005C6217" w:rsidRPr="00D248FA" w:rsidRDefault="005C6217" w:rsidP="005C6217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>
              <w:rPr>
                <w:rFonts w:ascii="Consolas" w:hAnsi="Consolas"/>
                <w:color w:val="858585"/>
                <w:bdr w:val="none" w:sz="0" w:space="0" w:color="auto" w:frame="1"/>
              </w:rPr>
              <w:t> 17 </w:t>
            </w:r>
          </w:p>
        </w:tc>
        <w:tc>
          <w:tcPr>
            <w:tcW w:w="0" w:type="auto"/>
            <w:shd w:val="clear" w:color="auto" w:fill="FFFFFF"/>
            <w:hideMark/>
          </w:tcPr>
          <w:p w14:paraId="264D27BD" w14:textId="77777777" w:rsidR="005C6217" w:rsidRDefault="005C6217" w:rsidP="005C6217">
            <w:pPr>
              <w:divId w:val="647127793"/>
              <w:rPr>
                <w:rFonts w:ascii="Consolas" w:hAnsi="Consolas"/>
                <w:color w:val="000000"/>
              </w:rPr>
            </w:pPr>
            <w:r>
              <w:rPr>
                <w:rStyle w:val="normal0"/>
                <w:rFonts w:ascii="Consolas" w:hAnsi="Consolas"/>
                <w:color w:val="000000"/>
                <w:bdr w:val="none" w:sz="0" w:space="0" w:color="auto" w:frame="1"/>
                <w:shd w:val="clear" w:color="auto" w:fill="FFFFFF"/>
              </w:rPr>
              <w:t xml:space="preserve">            </w:t>
            </w:r>
            <w:r>
              <w:rPr>
                <w:rStyle w:val="normal0"/>
                <w:rFonts w:ascii="Consolas" w:hAnsi="Consolas"/>
                <w:color w:val="C70040"/>
                <w:bdr w:val="none" w:sz="0" w:space="0" w:color="auto" w:frame="1"/>
                <w:shd w:val="clear" w:color="auto" w:fill="FFFFFF"/>
              </w:rPr>
              <w:t>JL</w:t>
            </w:r>
            <w:r>
              <w:rPr>
                <w:rStyle w:val="normal0"/>
                <w:rFonts w:ascii="Consolas" w:hAnsi="Consolas"/>
                <w:color w:val="000000"/>
                <w:bdr w:val="none" w:sz="0" w:space="0" w:color="auto" w:frame="1"/>
                <w:shd w:val="clear" w:color="auto" w:fill="FFFFFF"/>
              </w:rPr>
              <w:t xml:space="preserve"> L1 </w:t>
            </w:r>
          </w:p>
          <w:p w14:paraId="7F52E7A7" w14:textId="77777777" w:rsidR="005C6217" w:rsidRPr="00D248FA" w:rsidRDefault="005C6217" w:rsidP="005C6217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5C6217" w:rsidRPr="00D248FA" w14:paraId="4FB6E615" w14:textId="77777777" w:rsidTr="00D248FA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1F7F02C" w14:textId="31F0F53E" w:rsidR="005C6217" w:rsidRPr="00D248FA" w:rsidRDefault="005C6217" w:rsidP="005C6217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>
              <w:rPr>
                <w:rFonts w:ascii="Consolas" w:hAnsi="Consolas"/>
                <w:color w:val="858585"/>
                <w:bdr w:val="none" w:sz="0" w:space="0" w:color="auto" w:frame="1"/>
              </w:rPr>
              <w:t> 18 </w:t>
            </w:r>
          </w:p>
        </w:tc>
        <w:tc>
          <w:tcPr>
            <w:tcW w:w="0" w:type="auto"/>
            <w:shd w:val="clear" w:color="auto" w:fill="FFFFFF"/>
            <w:hideMark/>
          </w:tcPr>
          <w:p w14:paraId="03FD078C" w14:textId="77777777" w:rsidR="005C6217" w:rsidRDefault="005C6217" w:rsidP="005C6217">
            <w:pPr>
              <w:divId w:val="1390500081"/>
              <w:rPr>
                <w:rFonts w:ascii="Consolas" w:hAnsi="Consolas"/>
                <w:color w:val="000000"/>
              </w:rPr>
            </w:pPr>
            <w:r>
              <w:rPr>
                <w:rStyle w:val="normal0"/>
                <w:rFonts w:ascii="Consolas" w:hAnsi="Consolas"/>
                <w:color w:val="000000"/>
                <w:bdr w:val="none" w:sz="0" w:space="0" w:color="auto" w:frame="1"/>
                <w:shd w:val="clear" w:color="auto" w:fill="FFFFFF"/>
              </w:rPr>
              <w:t> </w:t>
            </w:r>
          </w:p>
          <w:p w14:paraId="19A7A6CE" w14:textId="77777777" w:rsidR="005C6217" w:rsidRPr="00D248FA" w:rsidRDefault="005C6217" w:rsidP="005C6217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5C6217" w:rsidRPr="00D248FA" w14:paraId="7942676B" w14:textId="77777777" w:rsidTr="00D248FA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6A584C7" w14:textId="1C16EB69" w:rsidR="005C6217" w:rsidRPr="00D248FA" w:rsidRDefault="005C6217" w:rsidP="005C6217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>
              <w:rPr>
                <w:rFonts w:ascii="Consolas" w:hAnsi="Consolas"/>
                <w:color w:val="858585"/>
                <w:bdr w:val="none" w:sz="0" w:space="0" w:color="auto" w:frame="1"/>
              </w:rPr>
              <w:t> 19 </w:t>
            </w:r>
          </w:p>
        </w:tc>
        <w:tc>
          <w:tcPr>
            <w:tcW w:w="0" w:type="auto"/>
            <w:shd w:val="clear" w:color="auto" w:fill="FFFFFF"/>
            <w:hideMark/>
          </w:tcPr>
          <w:p w14:paraId="3651EDB7" w14:textId="77777777" w:rsidR="005C6217" w:rsidRDefault="005C6217" w:rsidP="005C6217">
            <w:pPr>
              <w:divId w:val="645401020"/>
              <w:rPr>
                <w:rFonts w:ascii="Consolas" w:hAnsi="Consolas"/>
                <w:color w:val="000000"/>
              </w:rPr>
            </w:pPr>
            <w:r>
              <w:rPr>
                <w:rStyle w:val="normal0"/>
                <w:rFonts w:ascii="Consolas" w:hAnsi="Consolas"/>
                <w:color w:val="000000"/>
                <w:bdr w:val="none" w:sz="0" w:space="0" w:color="auto" w:frame="1"/>
                <w:shd w:val="clear" w:color="auto" w:fill="FFFFFF"/>
              </w:rPr>
              <w:t xml:space="preserve">            </w:t>
            </w:r>
            <w:r>
              <w:rPr>
                <w:rStyle w:val="normal0"/>
                <w:rFonts w:ascii="Consolas" w:hAnsi="Consolas"/>
                <w:color w:val="C70040"/>
                <w:bdr w:val="none" w:sz="0" w:space="0" w:color="auto" w:frame="1"/>
                <w:shd w:val="clear" w:color="auto" w:fill="FFFFFF"/>
              </w:rPr>
              <w:t>MOV</w:t>
            </w:r>
            <w:r>
              <w:rPr>
                <w:rStyle w:val="normal0"/>
                <w:rFonts w:ascii="Consolas" w:hAnsi="Consolas"/>
                <w:color w:val="000000"/>
                <w:bdr w:val="none" w:sz="0" w:space="0" w:color="auto" w:frame="1"/>
                <w:shd w:val="clear" w:color="auto" w:fill="FFFFFF"/>
              </w:rPr>
              <w:t xml:space="preserve"> SUM, </w:t>
            </w:r>
            <w:r>
              <w:rPr>
                <w:rStyle w:val="normal0"/>
                <w:rFonts w:ascii="Consolas" w:hAnsi="Consolas"/>
                <w:color w:val="7C4FCD"/>
                <w:bdr w:val="none" w:sz="0" w:space="0" w:color="auto" w:frame="1"/>
                <w:shd w:val="clear" w:color="auto" w:fill="FFFFFF"/>
              </w:rPr>
              <w:t>AX</w:t>
            </w:r>
          </w:p>
          <w:p w14:paraId="63E23CC6" w14:textId="77777777" w:rsidR="005C6217" w:rsidRPr="00D248FA" w:rsidRDefault="005C6217" w:rsidP="005C6217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5C6217" w:rsidRPr="00D248FA" w14:paraId="4B58DF0F" w14:textId="77777777" w:rsidTr="00D248FA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3867EDE" w14:textId="6961D356" w:rsidR="005C6217" w:rsidRPr="00D248FA" w:rsidRDefault="005C6217" w:rsidP="005C6217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>
              <w:rPr>
                <w:rFonts w:ascii="Consolas" w:hAnsi="Consolas"/>
                <w:color w:val="858585"/>
                <w:bdr w:val="none" w:sz="0" w:space="0" w:color="auto" w:frame="1"/>
              </w:rPr>
              <w:t> 20 </w:t>
            </w:r>
          </w:p>
        </w:tc>
        <w:tc>
          <w:tcPr>
            <w:tcW w:w="0" w:type="auto"/>
            <w:shd w:val="clear" w:color="auto" w:fill="FFFFFF"/>
            <w:hideMark/>
          </w:tcPr>
          <w:p w14:paraId="68F580DA" w14:textId="77777777" w:rsidR="005C6217" w:rsidRDefault="005C6217" w:rsidP="005C6217">
            <w:pPr>
              <w:divId w:val="1904757848"/>
              <w:rPr>
                <w:rFonts w:ascii="Consolas" w:hAnsi="Consolas"/>
                <w:color w:val="000000"/>
              </w:rPr>
            </w:pPr>
            <w:r>
              <w:rPr>
                <w:rStyle w:val="normal0"/>
                <w:rFonts w:ascii="Consolas" w:hAnsi="Consolas"/>
                <w:color w:val="000000"/>
                <w:bdr w:val="none" w:sz="0" w:space="0" w:color="auto" w:frame="1"/>
                <w:shd w:val="clear" w:color="auto" w:fill="FFFFFF"/>
              </w:rPr>
              <w:t> </w:t>
            </w:r>
          </w:p>
          <w:p w14:paraId="5EE326EB" w14:textId="77777777" w:rsidR="005C6217" w:rsidRPr="00D248FA" w:rsidRDefault="005C6217" w:rsidP="005C6217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5C6217" w:rsidRPr="00D248FA" w14:paraId="38352740" w14:textId="77777777" w:rsidTr="00D248FA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B722C8D" w14:textId="69B8A0D6" w:rsidR="005C6217" w:rsidRPr="00D248FA" w:rsidRDefault="005C6217" w:rsidP="005C6217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>
              <w:rPr>
                <w:rFonts w:ascii="Consolas" w:hAnsi="Consolas"/>
                <w:color w:val="858585"/>
                <w:bdr w:val="none" w:sz="0" w:space="0" w:color="auto" w:frame="1"/>
              </w:rPr>
              <w:t> 21 </w:t>
            </w:r>
          </w:p>
        </w:tc>
        <w:tc>
          <w:tcPr>
            <w:tcW w:w="0" w:type="auto"/>
            <w:shd w:val="clear" w:color="auto" w:fill="FFFFFF"/>
            <w:hideMark/>
          </w:tcPr>
          <w:p w14:paraId="5623D87D" w14:textId="5A938970" w:rsidR="005C6217" w:rsidRPr="00D248FA" w:rsidRDefault="005C6217" w:rsidP="005C6217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>
              <w:rPr>
                <w:rStyle w:val="normal0"/>
                <w:rFonts w:ascii="Consolas" w:hAnsi="Consolas"/>
                <w:color w:val="000000"/>
                <w:bdr w:val="none" w:sz="0" w:space="0" w:color="auto" w:frame="1"/>
                <w:shd w:val="clear" w:color="auto" w:fill="FFFFFF"/>
              </w:rPr>
              <w:t xml:space="preserve">    </w:t>
            </w:r>
            <w:r>
              <w:rPr>
                <w:rStyle w:val="normal0"/>
                <w:rFonts w:ascii="Consolas" w:hAnsi="Consolas"/>
                <w:color w:val="C70040"/>
                <w:bdr w:val="none" w:sz="0" w:space="0" w:color="auto" w:frame="1"/>
                <w:shd w:val="clear" w:color="auto" w:fill="FFFFFF"/>
              </w:rPr>
              <w:t>RET</w:t>
            </w:r>
          </w:p>
        </w:tc>
      </w:tr>
    </w:tbl>
    <w:p w14:paraId="07E4DC08" w14:textId="0636D3E8" w:rsidR="00B63318" w:rsidRDefault="00B63318" w:rsidP="00744C28"/>
    <w:p w14:paraId="1427C47C" w14:textId="26A8B4FB" w:rsidR="00F430E7" w:rsidRPr="002949C6" w:rsidRDefault="00F430E7" w:rsidP="00F430E7">
      <w:pPr>
        <w:pStyle w:val="Heading1"/>
        <w:spacing w:after="240"/>
        <w:rPr>
          <w:rFonts w:ascii="Gilroy ExtraBold" w:hAnsi="Gilroy ExtraBold"/>
          <w:color w:val="000000" w:themeColor="text1"/>
        </w:rPr>
      </w:pPr>
      <w:r w:rsidRPr="00C45C0C">
        <w:rPr>
          <w:rFonts w:ascii="Gilroy ExtraBold" w:hAnsi="Gilroy ExtraBold"/>
          <w:color w:val="000000" w:themeColor="text1"/>
        </w:rPr>
        <w:t xml:space="preserve">Question </w:t>
      </w:r>
      <w:r w:rsidR="0017327E">
        <w:rPr>
          <w:rFonts w:ascii="Gilroy ExtraBold" w:hAnsi="Gilroy ExtraBold"/>
          <w:color w:val="000000" w:themeColor="text1"/>
        </w:rPr>
        <w:t>2</w:t>
      </w:r>
      <w:r w:rsidRPr="00C45C0C">
        <w:rPr>
          <w:rFonts w:ascii="Gilroy ExtraBold" w:hAnsi="Gilroy ExtraBold"/>
          <w:color w:val="000000" w:themeColor="text1"/>
        </w:rPr>
        <w:t>:</w:t>
      </w:r>
    </w:p>
    <w:p w14:paraId="723DBC70" w14:textId="1978DC7D" w:rsidR="00717B5A" w:rsidRDefault="00717B5A" w:rsidP="00717B5A">
      <w:pPr>
        <w:pStyle w:val="Heading1"/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</w:pPr>
      <w:r w:rsidRPr="00717B5A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Implement the following algo for division by repeated subtraction:</w:t>
      </w:r>
    </w:p>
    <w:p w14:paraId="4CAF5CE9" w14:textId="77777777" w:rsidR="00930C05" w:rsidRPr="00930C05" w:rsidRDefault="00930C05" w:rsidP="00930C05"/>
    <w:p w14:paraId="6948F3EB" w14:textId="39EA9C96" w:rsidR="00717B5A" w:rsidRPr="00717B5A" w:rsidRDefault="00C011E5" w:rsidP="00930C05">
      <w:pPr>
        <w:pStyle w:val="Heading1"/>
        <w:numPr>
          <w:ilvl w:val="0"/>
          <w:numId w:val="4"/>
        </w:numPr>
        <w:spacing w:before="0"/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</w:pPr>
      <w:r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lastRenderedPageBreak/>
        <w:t>I</w:t>
      </w:r>
      <w:r w:rsidR="00717B5A" w:rsidRPr="00717B5A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nitialize quotient to 0</w:t>
      </w:r>
    </w:p>
    <w:p w14:paraId="72CCE99F" w14:textId="4260398D" w:rsidR="00717B5A" w:rsidRPr="00717B5A" w:rsidRDefault="00717B5A" w:rsidP="00930C05">
      <w:pPr>
        <w:pStyle w:val="Heading1"/>
        <w:numPr>
          <w:ilvl w:val="0"/>
          <w:numId w:val="4"/>
        </w:numPr>
        <w:spacing w:before="0"/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</w:pPr>
      <w:r w:rsidRPr="00717B5A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WHILE dividend &gt;</w:t>
      </w:r>
      <w:r w:rsidR="00C011E5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 xml:space="preserve"> </w:t>
      </w:r>
      <w:r w:rsidRPr="00717B5A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divisor</w:t>
      </w:r>
      <w:r w:rsidR="000C6EA3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,</w:t>
      </w:r>
      <w:r w:rsidRPr="00717B5A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 xml:space="preserve"> DO</w:t>
      </w:r>
    </w:p>
    <w:p w14:paraId="2CF279C3" w14:textId="2EAD3A1C" w:rsidR="00717B5A" w:rsidRPr="00717B5A" w:rsidRDefault="000C6EA3" w:rsidP="000C6EA3">
      <w:pPr>
        <w:pStyle w:val="Heading1"/>
        <w:numPr>
          <w:ilvl w:val="1"/>
          <w:numId w:val="4"/>
        </w:numPr>
        <w:spacing w:before="0"/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</w:pPr>
      <w:r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I</w:t>
      </w:r>
      <w:r w:rsidR="00717B5A" w:rsidRPr="00717B5A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ncrement quotient</w:t>
      </w:r>
    </w:p>
    <w:p w14:paraId="4BDD1AE0" w14:textId="58B03304" w:rsidR="00717B5A" w:rsidRPr="00717B5A" w:rsidRDefault="00717B5A" w:rsidP="000C6EA3">
      <w:pPr>
        <w:pStyle w:val="Heading1"/>
        <w:numPr>
          <w:ilvl w:val="1"/>
          <w:numId w:val="4"/>
        </w:numPr>
        <w:spacing w:before="0"/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</w:pPr>
      <w:r w:rsidRPr="00717B5A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subtract divisor from dividend</w:t>
      </w:r>
    </w:p>
    <w:p w14:paraId="125190A3" w14:textId="28508A4E" w:rsidR="00717B5A" w:rsidRPr="00717B5A" w:rsidRDefault="00717B5A" w:rsidP="000C6EA3">
      <w:pPr>
        <w:pStyle w:val="Heading1"/>
        <w:numPr>
          <w:ilvl w:val="1"/>
          <w:numId w:val="4"/>
        </w:numPr>
        <w:spacing w:before="0"/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</w:pPr>
      <w:r w:rsidRPr="00717B5A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END_ WHILE</w:t>
      </w:r>
    </w:p>
    <w:p w14:paraId="02C85207" w14:textId="3BF40B7B" w:rsidR="00717B5A" w:rsidRDefault="00717B5A" w:rsidP="00717B5A">
      <w:pPr>
        <w:pStyle w:val="Heading1"/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</w:pPr>
      <w:r w:rsidRPr="00717B5A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Write a sequence of instructions to divide</w:t>
      </w:r>
      <w:r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 xml:space="preserve"> </w:t>
      </w:r>
      <w:r w:rsidRPr="00717B5A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AX by BX, and put the</w:t>
      </w:r>
      <w:r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 xml:space="preserve"> </w:t>
      </w:r>
      <w:r w:rsidRPr="00717B5A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quotient in CX.</w:t>
      </w:r>
    </w:p>
    <w:p w14:paraId="1259E244" w14:textId="67960EF2" w:rsidR="00391D13" w:rsidRDefault="00F430E7" w:rsidP="00717B5A">
      <w:pPr>
        <w:pStyle w:val="Heading1"/>
        <w:rPr>
          <w:rFonts w:ascii="Gilroy ExtraBold" w:hAnsi="Gilroy ExtraBold"/>
          <w:color w:val="000000" w:themeColor="text1"/>
        </w:rPr>
      </w:pPr>
      <w:r>
        <w:rPr>
          <w:rFonts w:ascii="Gilroy ExtraBold" w:hAnsi="Gilroy ExtraBold"/>
          <w:color w:val="000000" w:themeColor="text1"/>
        </w:rPr>
        <w:t>Answer</w:t>
      </w:r>
      <w:r w:rsidRPr="00C45C0C">
        <w:rPr>
          <w:rFonts w:ascii="Gilroy ExtraBold" w:hAnsi="Gilroy ExtraBold"/>
          <w:color w:val="000000" w:themeColor="text1"/>
        </w:rPr>
        <w:t>:</w:t>
      </w:r>
    </w:p>
    <w:p w14:paraId="73631BA3" w14:textId="3C28329A" w:rsidR="00460B76" w:rsidRDefault="00460B76" w:rsidP="00460B76"/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8"/>
        <w:gridCol w:w="3695"/>
      </w:tblGrid>
      <w:tr w:rsidR="00BB79BE" w:rsidRPr="00BB79BE" w14:paraId="7CBA7884" w14:textId="77777777" w:rsidTr="00BB79B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1B67700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B79B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1 </w:t>
            </w:r>
          </w:p>
        </w:tc>
        <w:tc>
          <w:tcPr>
            <w:tcW w:w="0" w:type="auto"/>
            <w:shd w:val="clear" w:color="auto" w:fill="FFFFFF"/>
            <w:hideMark/>
          </w:tcPr>
          <w:p w14:paraId="40000481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B79B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ORG </w:t>
            </w:r>
            <w:r w:rsidRPr="00BB79B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00H</w:t>
            </w:r>
            <w:r w:rsidRPr="00BB79B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 </w:t>
            </w:r>
          </w:p>
          <w:p w14:paraId="5BB9A9F8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B79BE" w:rsidRPr="00BB79BE" w14:paraId="3157F381" w14:textId="77777777" w:rsidTr="00BB79B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8AE4F99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B79B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2 </w:t>
            </w:r>
          </w:p>
        </w:tc>
        <w:tc>
          <w:tcPr>
            <w:tcW w:w="0" w:type="auto"/>
            <w:shd w:val="clear" w:color="auto" w:fill="FFFFFF"/>
            <w:hideMark/>
          </w:tcPr>
          <w:p w14:paraId="72306CEE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B79B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 </w:t>
            </w:r>
          </w:p>
          <w:p w14:paraId="46CFEA2F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B79BE" w:rsidRPr="00BB79BE" w14:paraId="62CD4FBA" w14:textId="77777777" w:rsidTr="00BB79B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6255AF5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B79B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3 </w:t>
            </w:r>
          </w:p>
        </w:tc>
        <w:tc>
          <w:tcPr>
            <w:tcW w:w="0" w:type="auto"/>
            <w:shd w:val="clear" w:color="auto" w:fill="FFFFFF"/>
            <w:hideMark/>
          </w:tcPr>
          <w:p w14:paraId="321F1A3C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B79B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 .DATA</w:t>
            </w:r>
          </w:p>
          <w:p w14:paraId="6E3E303C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B79BE" w:rsidRPr="00BB79BE" w14:paraId="3ECB4B91" w14:textId="77777777" w:rsidTr="00BB79B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9787BFE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B79B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4 </w:t>
            </w:r>
          </w:p>
        </w:tc>
        <w:tc>
          <w:tcPr>
            <w:tcW w:w="0" w:type="auto"/>
            <w:shd w:val="clear" w:color="auto" w:fill="FFFFFF"/>
            <w:hideMark/>
          </w:tcPr>
          <w:p w14:paraId="1E39AEEB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B79B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25F839BA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B79BE" w:rsidRPr="00BB79BE" w14:paraId="0D4E7EEA" w14:textId="77777777" w:rsidTr="00BB79B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81EDFF5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B79B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5 </w:t>
            </w:r>
          </w:p>
        </w:tc>
        <w:tc>
          <w:tcPr>
            <w:tcW w:w="0" w:type="auto"/>
            <w:shd w:val="clear" w:color="auto" w:fill="FFFFFF"/>
            <w:hideMark/>
          </w:tcPr>
          <w:p w14:paraId="73826B27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B79B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QUOTIENT </w:t>
            </w:r>
            <w:r w:rsidRPr="00BB79BE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BB79B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BB79B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6D55BD5D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B79BE" w:rsidRPr="00BB79BE" w14:paraId="73D48C1D" w14:textId="77777777" w:rsidTr="00BB79B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767A0AA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B79B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6 </w:t>
            </w:r>
          </w:p>
        </w:tc>
        <w:tc>
          <w:tcPr>
            <w:tcW w:w="0" w:type="auto"/>
            <w:shd w:val="clear" w:color="auto" w:fill="FFFFFF"/>
            <w:hideMark/>
          </w:tcPr>
          <w:p w14:paraId="7D8B626F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B79B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DIVISOR </w:t>
            </w:r>
            <w:r w:rsidRPr="00BB79BE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BB79B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BB79B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5</w:t>
            </w:r>
            <w:r w:rsidRPr="00BB79B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 </w:t>
            </w:r>
          </w:p>
          <w:p w14:paraId="674C43DE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B79BE" w:rsidRPr="00BB79BE" w14:paraId="23EB9630" w14:textId="77777777" w:rsidTr="00BB79B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C102707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B79B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7 </w:t>
            </w:r>
          </w:p>
        </w:tc>
        <w:tc>
          <w:tcPr>
            <w:tcW w:w="0" w:type="auto"/>
            <w:shd w:val="clear" w:color="auto" w:fill="FFFFFF"/>
            <w:hideMark/>
          </w:tcPr>
          <w:p w14:paraId="52B5FFFF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B79B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DIVIDEND </w:t>
            </w:r>
            <w:r w:rsidRPr="00BB79BE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BB79B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BB79B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5</w:t>
            </w:r>
            <w:r w:rsidRPr="00BB79B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</w:p>
          <w:p w14:paraId="2B2ACC47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B79BE" w:rsidRPr="00BB79BE" w14:paraId="42D63722" w14:textId="77777777" w:rsidTr="00BB79B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FED737A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B79B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8 </w:t>
            </w:r>
          </w:p>
        </w:tc>
        <w:tc>
          <w:tcPr>
            <w:tcW w:w="0" w:type="auto"/>
            <w:shd w:val="clear" w:color="auto" w:fill="FFFFFF"/>
            <w:hideMark/>
          </w:tcPr>
          <w:p w14:paraId="7373C019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B79B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3A9D6270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B79BE" w:rsidRPr="00BB79BE" w14:paraId="02B97759" w14:textId="77777777" w:rsidTr="00BB79B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F0DE207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B79B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9 </w:t>
            </w:r>
          </w:p>
        </w:tc>
        <w:tc>
          <w:tcPr>
            <w:tcW w:w="0" w:type="auto"/>
            <w:shd w:val="clear" w:color="auto" w:fill="FFFFFF"/>
            <w:hideMark/>
          </w:tcPr>
          <w:p w14:paraId="42A4F5BE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B79B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.CODE     </w:t>
            </w:r>
          </w:p>
          <w:p w14:paraId="4D7453A3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B79BE" w:rsidRPr="00BB79BE" w14:paraId="4719942E" w14:textId="77777777" w:rsidTr="00BB79B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02450B9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B79B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0 </w:t>
            </w:r>
          </w:p>
        </w:tc>
        <w:tc>
          <w:tcPr>
            <w:tcW w:w="0" w:type="auto"/>
            <w:shd w:val="clear" w:color="auto" w:fill="FFFFFF"/>
            <w:hideMark/>
          </w:tcPr>
          <w:p w14:paraId="2C399650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B79B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38484205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B79BE" w:rsidRPr="00BB79BE" w14:paraId="2E045671" w14:textId="77777777" w:rsidTr="00BB79B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B5684CC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B79B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1 </w:t>
            </w:r>
          </w:p>
        </w:tc>
        <w:tc>
          <w:tcPr>
            <w:tcW w:w="0" w:type="auto"/>
            <w:shd w:val="clear" w:color="auto" w:fill="FFFFFF"/>
            <w:hideMark/>
          </w:tcPr>
          <w:p w14:paraId="01316905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B79B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BB79B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BB79B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BB79B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BB79B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DIVIDEND </w:t>
            </w:r>
          </w:p>
          <w:p w14:paraId="5F968F4D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B79BE" w:rsidRPr="00BB79BE" w14:paraId="0A477890" w14:textId="77777777" w:rsidTr="00BB79B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774E758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B79B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2 </w:t>
            </w:r>
          </w:p>
        </w:tc>
        <w:tc>
          <w:tcPr>
            <w:tcW w:w="0" w:type="auto"/>
            <w:shd w:val="clear" w:color="auto" w:fill="FFFFFF"/>
            <w:hideMark/>
          </w:tcPr>
          <w:p w14:paraId="5ADC00F2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B79B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451D25FF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B79BE" w:rsidRPr="00BB79BE" w14:paraId="114EBC35" w14:textId="77777777" w:rsidTr="00BB79B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2E8E661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B79B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3 </w:t>
            </w:r>
          </w:p>
        </w:tc>
        <w:tc>
          <w:tcPr>
            <w:tcW w:w="0" w:type="auto"/>
            <w:shd w:val="clear" w:color="auto" w:fill="FFFFFF"/>
            <w:hideMark/>
          </w:tcPr>
          <w:p w14:paraId="6BDB0EAC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B79B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BB79BE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L1:</w:t>
            </w:r>
            <w:r w:rsidRPr="00BB79B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BB79B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C</w:t>
            </w:r>
            <w:r w:rsidRPr="00BB79B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QUOTIENT</w:t>
            </w:r>
          </w:p>
          <w:p w14:paraId="4DCECB01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B79BE" w:rsidRPr="00BB79BE" w14:paraId="47EAAD64" w14:textId="77777777" w:rsidTr="00BB79B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49704BD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B79B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4 </w:t>
            </w:r>
          </w:p>
        </w:tc>
        <w:tc>
          <w:tcPr>
            <w:tcW w:w="0" w:type="auto"/>
            <w:shd w:val="clear" w:color="auto" w:fill="FFFFFF"/>
            <w:hideMark/>
          </w:tcPr>
          <w:p w14:paraId="009D8514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B79B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BB79B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SUB</w:t>
            </w:r>
            <w:r w:rsidRPr="00BB79B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BB79B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BB79B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DIVISOR</w:t>
            </w:r>
          </w:p>
          <w:p w14:paraId="36070F82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B79BE" w:rsidRPr="00BB79BE" w14:paraId="3110EB3D" w14:textId="77777777" w:rsidTr="00BB79B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10ABF5B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B79B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5 </w:t>
            </w:r>
          </w:p>
        </w:tc>
        <w:tc>
          <w:tcPr>
            <w:tcW w:w="0" w:type="auto"/>
            <w:shd w:val="clear" w:color="auto" w:fill="FFFFFF"/>
            <w:hideMark/>
          </w:tcPr>
          <w:p w14:paraId="645BBA5B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B79B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BB79B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BB79B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BB79B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BB79B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DIVISOR</w:t>
            </w:r>
          </w:p>
          <w:p w14:paraId="2E092D05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B79BE" w:rsidRPr="00BB79BE" w14:paraId="599E7810" w14:textId="77777777" w:rsidTr="00BB79B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11D5581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B79B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6 </w:t>
            </w:r>
          </w:p>
        </w:tc>
        <w:tc>
          <w:tcPr>
            <w:tcW w:w="0" w:type="auto"/>
            <w:shd w:val="clear" w:color="auto" w:fill="FFFFFF"/>
            <w:hideMark/>
          </w:tcPr>
          <w:p w14:paraId="0D66279C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B79B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BB79B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GE</w:t>
            </w:r>
            <w:r w:rsidRPr="00BB79B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L1 </w:t>
            </w:r>
          </w:p>
          <w:p w14:paraId="230A34F6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B79BE" w:rsidRPr="00BB79BE" w14:paraId="6FB8C7E8" w14:textId="77777777" w:rsidTr="00BB79B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F70EE95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B79B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7 </w:t>
            </w:r>
          </w:p>
        </w:tc>
        <w:tc>
          <w:tcPr>
            <w:tcW w:w="0" w:type="auto"/>
            <w:shd w:val="clear" w:color="auto" w:fill="FFFFFF"/>
            <w:hideMark/>
          </w:tcPr>
          <w:p w14:paraId="1A7D8BC5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B79B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5D67BC89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B79BE" w:rsidRPr="00BB79BE" w14:paraId="4A418377" w14:textId="77777777" w:rsidTr="00BB79B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ED9FDF4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B79B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8 </w:t>
            </w:r>
          </w:p>
        </w:tc>
        <w:tc>
          <w:tcPr>
            <w:tcW w:w="0" w:type="auto"/>
            <w:shd w:val="clear" w:color="auto" w:fill="FFFFFF"/>
            <w:hideMark/>
          </w:tcPr>
          <w:p w14:paraId="2BF0380F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B79B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BB79B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BB79B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BB79B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X</w:t>
            </w:r>
            <w:r w:rsidRPr="00BB79B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QUOTIENT</w:t>
            </w:r>
          </w:p>
          <w:p w14:paraId="39A356B0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B79BE" w:rsidRPr="00BB79BE" w14:paraId="255B66BA" w14:textId="77777777" w:rsidTr="00BB79B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E5D4ACA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B79B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9 </w:t>
            </w:r>
          </w:p>
        </w:tc>
        <w:tc>
          <w:tcPr>
            <w:tcW w:w="0" w:type="auto"/>
            <w:shd w:val="clear" w:color="auto" w:fill="FFFFFF"/>
            <w:hideMark/>
          </w:tcPr>
          <w:p w14:paraId="6C0B0A10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B79B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7E8DEA1D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BB79BE" w:rsidRPr="00BB79BE" w14:paraId="139933A1" w14:textId="77777777" w:rsidTr="00BB79B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E80C1B7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B79B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0 </w:t>
            </w:r>
          </w:p>
        </w:tc>
        <w:tc>
          <w:tcPr>
            <w:tcW w:w="0" w:type="auto"/>
            <w:shd w:val="clear" w:color="auto" w:fill="FFFFFF"/>
            <w:hideMark/>
          </w:tcPr>
          <w:p w14:paraId="6C9462A5" w14:textId="77777777" w:rsidR="00BB79BE" w:rsidRPr="00BB79BE" w:rsidRDefault="00BB79BE" w:rsidP="00BB79B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BB79B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BB79B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RET</w:t>
            </w:r>
          </w:p>
        </w:tc>
      </w:tr>
    </w:tbl>
    <w:p w14:paraId="6D2A177B" w14:textId="7B4764CA" w:rsidR="00460B76" w:rsidRDefault="00460B76" w:rsidP="00460B76"/>
    <w:p w14:paraId="7E96C84B" w14:textId="101DC5C2" w:rsidR="008E2C08" w:rsidRPr="002949C6" w:rsidRDefault="008E2C08" w:rsidP="008E2C08">
      <w:pPr>
        <w:pStyle w:val="Heading1"/>
        <w:spacing w:after="240"/>
        <w:rPr>
          <w:rFonts w:ascii="Gilroy ExtraBold" w:hAnsi="Gilroy ExtraBold"/>
          <w:color w:val="000000" w:themeColor="text1"/>
        </w:rPr>
      </w:pPr>
      <w:r w:rsidRPr="00C45C0C">
        <w:rPr>
          <w:rFonts w:ascii="Gilroy ExtraBold" w:hAnsi="Gilroy ExtraBold"/>
          <w:color w:val="000000" w:themeColor="text1"/>
        </w:rPr>
        <w:t xml:space="preserve">Question </w:t>
      </w:r>
      <w:r>
        <w:rPr>
          <w:rFonts w:ascii="Gilroy ExtraBold" w:hAnsi="Gilroy ExtraBold"/>
          <w:color w:val="000000" w:themeColor="text1"/>
        </w:rPr>
        <w:t>3</w:t>
      </w:r>
      <w:r w:rsidRPr="00C45C0C">
        <w:rPr>
          <w:rFonts w:ascii="Gilroy ExtraBold" w:hAnsi="Gilroy ExtraBold"/>
          <w:color w:val="000000" w:themeColor="text1"/>
        </w:rPr>
        <w:t>:</w:t>
      </w:r>
    </w:p>
    <w:p w14:paraId="48862830" w14:textId="0B5C3BFC" w:rsidR="00E65D77" w:rsidRPr="006176CA" w:rsidRDefault="0082799F" w:rsidP="006176CA">
      <w:pPr>
        <w:pStyle w:val="Heading1"/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</w:pPr>
      <w:r w:rsidRPr="0082799F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Read a character from CX and if  it's upper case alphabet then put AX=1 , if it’s a lower case alphabet then put AX=-1 else put AX=0</w:t>
      </w:r>
      <w:r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.</w:t>
      </w:r>
    </w:p>
    <w:p w14:paraId="2D68C785" w14:textId="77777777" w:rsidR="00C340E2" w:rsidRDefault="00C340E2" w:rsidP="00C340E2">
      <w:pPr>
        <w:pStyle w:val="Heading1"/>
        <w:rPr>
          <w:rFonts w:ascii="Gilroy ExtraBold" w:hAnsi="Gilroy ExtraBold"/>
          <w:color w:val="000000" w:themeColor="text1"/>
        </w:rPr>
      </w:pPr>
      <w:r>
        <w:rPr>
          <w:rFonts w:ascii="Gilroy ExtraBold" w:hAnsi="Gilroy ExtraBold"/>
          <w:color w:val="000000" w:themeColor="text1"/>
        </w:rPr>
        <w:t>Answer</w:t>
      </w:r>
      <w:r w:rsidRPr="00C45C0C">
        <w:rPr>
          <w:rFonts w:ascii="Gilroy ExtraBold" w:hAnsi="Gilroy ExtraBold"/>
          <w:color w:val="000000" w:themeColor="text1"/>
        </w:rPr>
        <w:t>:</w:t>
      </w:r>
    </w:p>
    <w:p w14:paraId="418B2932" w14:textId="68B4E29C" w:rsidR="00E65D77" w:rsidRDefault="00E65D77" w:rsidP="00E65D77"/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8"/>
        <w:gridCol w:w="3959"/>
      </w:tblGrid>
      <w:tr w:rsidR="000A7238" w:rsidRPr="000A7238" w14:paraId="7BC41932" w14:textId="77777777" w:rsidTr="000A7238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BD86234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1 </w:t>
            </w:r>
          </w:p>
        </w:tc>
        <w:tc>
          <w:tcPr>
            <w:tcW w:w="0" w:type="auto"/>
            <w:shd w:val="clear" w:color="auto" w:fill="FFFFFF"/>
            <w:hideMark/>
          </w:tcPr>
          <w:p w14:paraId="473C4121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ORG </w:t>
            </w:r>
            <w:r w:rsidRPr="000A723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00H</w:t>
            </w: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 </w:t>
            </w:r>
          </w:p>
          <w:p w14:paraId="6D9B5977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A7238" w:rsidRPr="000A7238" w14:paraId="02FED78C" w14:textId="77777777" w:rsidTr="000A7238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D0793D1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2 </w:t>
            </w:r>
          </w:p>
        </w:tc>
        <w:tc>
          <w:tcPr>
            <w:tcW w:w="0" w:type="auto"/>
            <w:shd w:val="clear" w:color="auto" w:fill="FFFFFF"/>
            <w:hideMark/>
          </w:tcPr>
          <w:p w14:paraId="16BE8E1F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 </w:t>
            </w:r>
          </w:p>
          <w:p w14:paraId="275F02E5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A7238" w:rsidRPr="000A7238" w14:paraId="5FEE3018" w14:textId="77777777" w:rsidTr="000A7238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59FCCDC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3 </w:t>
            </w:r>
          </w:p>
        </w:tc>
        <w:tc>
          <w:tcPr>
            <w:tcW w:w="0" w:type="auto"/>
            <w:shd w:val="clear" w:color="auto" w:fill="FFFFFF"/>
            <w:hideMark/>
          </w:tcPr>
          <w:p w14:paraId="5E82D3D6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 .DATA</w:t>
            </w:r>
          </w:p>
          <w:p w14:paraId="5C05A740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A7238" w:rsidRPr="000A7238" w14:paraId="5F271DFF" w14:textId="77777777" w:rsidTr="000A7238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FB7ED7F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4 </w:t>
            </w:r>
          </w:p>
        </w:tc>
        <w:tc>
          <w:tcPr>
            <w:tcW w:w="0" w:type="auto"/>
            <w:shd w:val="clear" w:color="auto" w:fill="FFFFFF"/>
            <w:hideMark/>
          </w:tcPr>
          <w:p w14:paraId="5E1F06BD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7526630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A7238" w:rsidRPr="000A7238" w14:paraId="206082E9" w14:textId="77777777" w:rsidTr="000A7238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AB6A250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5 </w:t>
            </w:r>
          </w:p>
        </w:tc>
        <w:tc>
          <w:tcPr>
            <w:tcW w:w="0" w:type="auto"/>
            <w:shd w:val="clear" w:color="auto" w:fill="FFFFFF"/>
            <w:hideMark/>
          </w:tcPr>
          <w:p w14:paraId="4B7DDFBB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.CODE            </w:t>
            </w:r>
          </w:p>
          <w:p w14:paraId="36FCEEC3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A7238" w:rsidRPr="000A7238" w14:paraId="24811F58" w14:textId="77777777" w:rsidTr="000A7238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18AF6D8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6 </w:t>
            </w:r>
          </w:p>
        </w:tc>
        <w:tc>
          <w:tcPr>
            <w:tcW w:w="0" w:type="auto"/>
            <w:shd w:val="clear" w:color="auto" w:fill="FFFFFF"/>
            <w:hideMark/>
          </w:tcPr>
          <w:p w14:paraId="3B2C79E9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344DB763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A7238" w:rsidRPr="000A7238" w14:paraId="00A06B6D" w14:textId="77777777" w:rsidTr="000A7238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89C264C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lastRenderedPageBreak/>
              <w:t>  7 </w:t>
            </w:r>
          </w:p>
        </w:tc>
        <w:tc>
          <w:tcPr>
            <w:tcW w:w="0" w:type="auto"/>
            <w:shd w:val="clear" w:color="auto" w:fill="FFFFFF"/>
            <w:hideMark/>
          </w:tcPr>
          <w:p w14:paraId="6975F558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0A723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0A723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X</w:t>
            </w: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0A7238">
              <w:rPr>
                <w:rFonts w:ascii="Consolas" w:eastAsia="Times New Roman" w:hAnsi="Consolas" w:cs="Times New Roman"/>
                <w:color w:val="8F8634"/>
                <w:bdr w:val="none" w:sz="0" w:space="0" w:color="auto" w:frame="1"/>
                <w:shd w:val="clear" w:color="auto" w:fill="FFFFFF"/>
                <w:lang w:val="en-PK" w:eastAsia="en-PK"/>
              </w:rPr>
              <w:t>'a'</w:t>
            </w:r>
          </w:p>
          <w:p w14:paraId="6D521299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A7238" w:rsidRPr="000A7238" w14:paraId="2BCF0577" w14:textId="77777777" w:rsidTr="000A7238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545E12F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8 </w:t>
            </w:r>
          </w:p>
        </w:tc>
        <w:tc>
          <w:tcPr>
            <w:tcW w:w="0" w:type="auto"/>
            <w:shd w:val="clear" w:color="auto" w:fill="FFFFFF"/>
            <w:hideMark/>
          </w:tcPr>
          <w:p w14:paraId="04DC7E7A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0A723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0A723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0A723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19ECC85B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A7238" w:rsidRPr="000A7238" w14:paraId="7F779D63" w14:textId="77777777" w:rsidTr="000A7238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011837B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9 </w:t>
            </w:r>
          </w:p>
        </w:tc>
        <w:tc>
          <w:tcPr>
            <w:tcW w:w="0" w:type="auto"/>
            <w:shd w:val="clear" w:color="auto" w:fill="FFFFFF"/>
            <w:hideMark/>
          </w:tcPr>
          <w:p w14:paraId="7AEDCE53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101136FF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A7238" w:rsidRPr="000A7238" w14:paraId="49C9D9F3" w14:textId="77777777" w:rsidTr="000A7238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ADDED7B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0 </w:t>
            </w:r>
          </w:p>
        </w:tc>
        <w:tc>
          <w:tcPr>
            <w:tcW w:w="0" w:type="auto"/>
            <w:shd w:val="clear" w:color="auto" w:fill="FFFFFF"/>
            <w:hideMark/>
          </w:tcPr>
          <w:p w14:paraId="1EEC4DBE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0A723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0A723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X</w:t>
            </w: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0A723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41h</w:t>
            </w:r>
          </w:p>
          <w:p w14:paraId="6A6F457E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A7238" w:rsidRPr="000A7238" w14:paraId="455D458E" w14:textId="77777777" w:rsidTr="000A7238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FBB1DAF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1 </w:t>
            </w:r>
          </w:p>
        </w:tc>
        <w:tc>
          <w:tcPr>
            <w:tcW w:w="0" w:type="auto"/>
            <w:shd w:val="clear" w:color="auto" w:fill="FFFFFF"/>
            <w:hideMark/>
          </w:tcPr>
          <w:p w14:paraId="286EBDAF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0A723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L</w:t>
            </w: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NOT_ALPHABET</w:t>
            </w:r>
          </w:p>
          <w:p w14:paraId="3B6FA6C2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A7238" w:rsidRPr="000A7238" w14:paraId="30C5B32D" w14:textId="77777777" w:rsidTr="000A7238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64233B3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2 </w:t>
            </w:r>
          </w:p>
        </w:tc>
        <w:tc>
          <w:tcPr>
            <w:tcW w:w="0" w:type="auto"/>
            <w:shd w:val="clear" w:color="auto" w:fill="FFFFFF"/>
            <w:hideMark/>
          </w:tcPr>
          <w:p w14:paraId="54C62F12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5208A599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A7238" w:rsidRPr="000A7238" w14:paraId="12786F0B" w14:textId="77777777" w:rsidTr="000A7238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B77A1F6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3 </w:t>
            </w:r>
          </w:p>
        </w:tc>
        <w:tc>
          <w:tcPr>
            <w:tcW w:w="0" w:type="auto"/>
            <w:shd w:val="clear" w:color="auto" w:fill="FFFFFF"/>
            <w:hideMark/>
          </w:tcPr>
          <w:p w14:paraId="278D2153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0A723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0A723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X</w:t>
            </w: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0A723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5Ah</w:t>
            </w:r>
          </w:p>
          <w:p w14:paraId="6C444783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A7238" w:rsidRPr="000A7238" w14:paraId="79705AB3" w14:textId="77777777" w:rsidTr="000A7238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148B59D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4 </w:t>
            </w:r>
          </w:p>
        </w:tc>
        <w:tc>
          <w:tcPr>
            <w:tcW w:w="0" w:type="auto"/>
            <w:shd w:val="clear" w:color="auto" w:fill="FFFFFF"/>
            <w:hideMark/>
          </w:tcPr>
          <w:p w14:paraId="4D6C1FDA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0A723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L</w:t>
            </w: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UPPER</w:t>
            </w:r>
          </w:p>
          <w:p w14:paraId="480EC38A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A7238" w:rsidRPr="000A7238" w14:paraId="235E7CD8" w14:textId="77777777" w:rsidTr="000A7238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6546F80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5 </w:t>
            </w:r>
          </w:p>
        </w:tc>
        <w:tc>
          <w:tcPr>
            <w:tcW w:w="0" w:type="auto"/>
            <w:shd w:val="clear" w:color="auto" w:fill="FFFFFF"/>
            <w:hideMark/>
          </w:tcPr>
          <w:p w14:paraId="50465FAF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36D1A2C7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A7238" w:rsidRPr="000A7238" w14:paraId="57D20C92" w14:textId="77777777" w:rsidTr="000A7238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AE8280E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6 </w:t>
            </w:r>
          </w:p>
        </w:tc>
        <w:tc>
          <w:tcPr>
            <w:tcW w:w="0" w:type="auto"/>
            <w:shd w:val="clear" w:color="auto" w:fill="FFFFFF"/>
            <w:hideMark/>
          </w:tcPr>
          <w:p w14:paraId="3755AD21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0A723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0A723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X</w:t>
            </w: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0A723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61h</w:t>
            </w:r>
          </w:p>
          <w:p w14:paraId="6CDF9132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A7238" w:rsidRPr="000A7238" w14:paraId="28E2C3C9" w14:textId="77777777" w:rsidTr="000A7238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0391BF9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7 </w:t>
            </w:r>
          </w:p>
        </w:tc>
        <w:tc>
          <w:tcPr>
            <w:tcW w:w="0" w:type="auto"/>
            <w:shd w:val="clear" w:color="auto" w:fill="FFFFFF"/>
            <w:hideMark/>
          </w:tcPr>
          <w:p w14:paraId="19F2FE9E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0A723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L</w:t>
            </w: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NOT_ALPHABET</w:t>
            </w:r>
          </w:p>
          <w:p w14:paraId="1A1EC11A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A7238" w:rsidRPr="000A7238" w14:paraId="56586BA2" w14:textId="77777777" w:rsidTr="000A7238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E7DB87C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8 </w:t>
            </w:r>
          </w:p>
        </w:tc>
        <w:tc>
          <w:tcPr>
            <w:tcW w:w="0" w:type="auto"/>
            <w:shd w:val="clear" w:color="auto" w:fill="FFFFFF"/>
            <w:hideMark/>
          </w:tcPr>
          <w:p w14:paraId="581B24F1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24651EB9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A7238" w:rsidRPr="000A7238" w14:paraId="5C4C5E71" w14:textId="77777777" w:rsidTr="000A7238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9260A2F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9 </w:t>
            </w:r>
          </w:p>
        </w:tc>
        <w:tc>
          <w:tcPr>
            <w:tcW w:w="0" w:type="auto"/>
            <w:shd w:val="clear" w:color="auto" w:fill="FFFFFF"/>
            <w:hideMark/>
          </w:tcPr>
          <w:p w14:paraId="636168DD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0A723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0A723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X</w:t>
            </w: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0A723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7Ah</w:t>
            </w:r>
          </w:p>
          <w:p w14:paraId="2B00E48A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A7238" w:rsidRPr="000A7238" w14:paraId="620E16E6" w14:textId="77777777" w:rsidTr="000A7238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8D00CDC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0 </w:t>
            </w:r>
          </w:p>
        </w:tc>
        <w:tc>
          <w:tcPr>
            <w:tcW w:w="0" w:type="auto"/>
            <w:shd w:val="clear" w:color="auto" w:fill="FFFFFF"/>
            <w:hideMark/>
          </w:tcPr>
          <w:p w14:paraId="608A3EC5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0A723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L</w:t>
            </w: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LOWER</w:t>
            </w:r>
          </w:p>
          <w:p w14:paraId="3296E64E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A7238" w:rsidRPr="000A7238" w14:paraId="3D01D92A" w14:textId="77777777" w:rsidTr="000A7238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1916A38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1 </w:t>
            </w:r>
          </w:p>
        </w:tc>
        <w:tc>
          <w:tcPr>
            <w:tcW w:w="0" w:type="auto"/>
            <w:shd w:val="clear" w:color="auto" w:fill="FFFFFF"/>
            <w:hideMark/>
          </w:tcPr>
          <w:p w14:paraId="52A4B910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145C8909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A7238" w:rsidRPr="000A7238" w14:paraId="39C7AE3D" w14:textId="77777777" w:rsidTr="000A7238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AF4F142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2 </w:t>
            </w:r>
          </w:p>
        </w:tc>
        <w:tc>
          <w:tcPr>
            <w:tcW w:w="0" w:type="auto"/>
            <w:shd w:val="clear" w:color="auto" w:fill="FFFFFF"/>
            <w:hideMark/>
          </w:tcPr>
          <w:p w14:paraId="71D83203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0A723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0A723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X</w:t>
            </w: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0A723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7Ah</w:t>
            </w:r>
          </w:p>
          <w:p w14:paraId="0E039068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A7238" w:rsidRPr="000A7238" w14:paraId="541D8AE6" w14:textId="77777777" w:rsidTr="000A7238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C742670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3 </w:t>
            </w:r>
          </w:p>
        </w:tc>
        <w:tc>
          <w:tcPr>
            <w:tcW w:w="0" w:type="auto"/>
            <w:shd w:val="clear" w:color="auto" w:fill="FFFFFF"/>
            <w:hideMark/>
          </w:tcPr>
          <w:p w14:paraId="4EF36D14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0A723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G</w:t>
            </w: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NOT_ALPHABET</w:t>
            </w:r>
          </w:p>
          <w:p w14:paraId="6BAC82A9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A7238" w:rsidRPr="000A7238" w14:paraId="1CBB7E88" w14:textId="77777777" w:rsidTr="000A7238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C667CFD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4 </w:t>
            </w:r>
          </w:p>
        </w:tc>
        <w:tc>
          <w:tcPr>
            <w:tcW w:w="0" w:type="auto"/>
            <w:shd w:val="clear" w:color="auto" w:fill="FFFFFF"/>
            <w:hideMark/>
          </w:tcPr>
          <w:p w14:paraId="52D5AACF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A06AA2D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A7238" w:rsidRPr="000A7238" w14:paraId="634A45D9" w14:textId="77777777" w:rsidTr="000A7238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FF1D662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5 </w:t>
            </w:r>
          </w:p>
        </w:tc>
        <w:tc>
          <w:tcPr>
            <w:tcW w:w="0" w:type="auto"/>
            <w:shd w:val="clear" w:color="auto" w:fill="FFFFFF"/>
            <w:hideMark/>
          </w:tcPr>
          <w:p w14:paraId="5BBA6988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</w:p>
          <w:p w14:paraId="196F70E2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A7238" w:rsidRPr="000A7238" w14:paraId="66A658A2" w14:textId="77777777" w:rsidTr="000A7238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3667511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6 </w:t>
            </w:r>
          </w:p>
        </w:tc>
        <w:tc>
          <w:tcPr>
            <w:tcW w:w="0" w:type="auto"/>
            <w:shd w:val="clear" w:color="auto" w:fill="FFFFFF"/>
            <w:hideMark/>
          </w:tcPr>
          <w:p w14:paraId="7CA5E1D7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0A7238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NOT_ALPHABET:</w:t>
            </w: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 </w:t>
            </w:r>
            <w:r w:rsidRPr="000A723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0A723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0A723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02D5FF0D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A7238" w:rsidRPr="000A7238" w14:paraId="7147E0C7" w14:textId="77777777" w:rsidTr="000A7238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6A32090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7 </w:t>
            </w:r>
          </w:p>
        </w:tc>
        <w:tc>
          <w:tcPr>
            <w:tcW w:w="0" w:type="auto"/>
            <w:shd w:val="clear" w:color="auto" w:fill="FFFFFF"/>
            <w:hideMark/>
          </w:tcPr>
          <w:p w14:paraId="0B24F966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0A723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MP</w:t>
            </w: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EXIT</w:t>
            </w:r>
          </w:p>
          <w:p w14:paraId="248083AA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A7238" w:rsidRPr="000A7238" w14:paraId="0D09791C" w14:textId="77777777" w:rsidTr="000A7238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D873231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8 </w:t>
            </w:r>
          </w:p>
        </w:tc>
        <w:tc>
          <w:tcPr>
            <w:tcW w:w="0" w:type="auto"/>
            <w:shd w:val="clear" w:color="auto" w:fill="FFFFFF"/>
            <w:hideMark/>
          </w:tcPr>
          <w:p w14:paraId="769D8466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13ED2DFA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A7238" w:rsidRPr="000A7238" w14:paraId="42F9A990" w14:textId="77777777" w:rsidTr="000A7238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F77DDDF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9 </w:t>
            </w:r>
          </w:p>
        </w:tc>
        <w:tc>
          <w:tcPr>
            <w:tcW w:w="0" w:type="auto"/>
            <w:shd w:val="clear" w:color="auto" w:fill="FFFFFF"/>
            <w:hideMark/>
          </w:tcPr>
          <w:p w14:paraId="74877E6A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0A7238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UPPER:</w:t>
            </w: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 </w:t>
            </w:r>
            <w:r w:rsidRPr="000A723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0A723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0A723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</w:p>
          <w:p w14:paraId="0D099083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A7238" w:rsidRPr="000A7238" w14:paraId="0FE34297" w14:textId="77777777" w:rsidTr="000A7238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EEAC716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0 </w:t>
            </w:r>
          </w:p>
        </w:tc>
        <w:tc>
          <w:tcPr>
            <w:tcW w:w="0" w:type="auto"/>
            <w:shd w:val="clear" w:color="auto" w:fill="FFFFFF"/>
            <w:hideMark/>
          </w:tcPr>
          <w:p w14:paraId="0FE485AA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0A723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MP</w:t>
            </w: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EXIT</w:t>
            </w:r>
          </w:p>
          <w:p w14:paraId="4CE8892C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A7238" w:rsidRPr="000A7238" w14:paraId="20670AE5" w14:textId="77777777" w:rsidTr="000A7238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C7E5A06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1 </w:t>
            </w:r>
          </w:p>
        </w:tc>
        <w:tc>
          <w:tcPr>
            <w:tcW w:w="0" w:type="auto"/>
            <w:shd w:val="clear" w:color="auto" w:fill="FFFFFF"/>
            <w:hideMark/>
          </w:tcPr>
          <w:p w14:paraId="36505060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4228558E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A7238" w:rsidRPr="000A7238" w14:paraId="2F863575" w14:textId="77777777" w:rsidTr="000A7238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C19B2A8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2 </w:t>
            </w:r>
          </w:p>
        </w:tc>
        <w:tc>
          <w:tcPr>
            <w:tcW w:w="0" w:type="auto"/>
            <w:shd w:val="clear" w:color="auto" w:fill="FFFFFF"/>
            <w:hideMark/>
          </w:tcPr>
          <w:p w14:paraId="70E7AB19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0A7238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LOWER:</w:t>
            </w: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 </w:t>
            </w:r>
            <w:r w:rsidRPr="000A723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0A723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-</w:t>
            </w:r>
            <w:r w:rsidRPr="000A7238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</w:p>
          <w:p w14:paraId="029BD6A5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A7238" w:rsidRPr="000A7238" w14:paraId="49D785EF" w14:textId="77777777" w:rsidTr="000A7238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ABDA837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3 </w:t>
            </w:r>
          </w:p>
        </w:tc>
        <w:tc>
          <w:tcPr>
            <w:tcW w:w="0" w:type="auto"/>
            <w:shd w:val="clear" w:color="auto" w:fill="FFFFFF"/>
            <w:hideMark/>
          </w:tcPr>
          <w:p w14:paraId="68EB273C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204D2029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A7238" w:rsidRPr="000A7238" w14:paraId="1CAE824F" w14:textId="77777777" w:rsidTr="000A7238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C39EEC6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4 </w:t>
            </w:r>
          </w:p>
        </w:tc>
        <w:tc>
          <w:tcPr>
            <w:tcW w:w="0" w:type="auto"/>
            <w:shd w:val="clear" w:color="auto" w:fill="FFFFFF"/>
            <w:hideMark/>
          </w:tcPr>
          <w:p w14:paraId="058A10AD" w14:textId="77777777" w:rsidR="000A7238" w:rsidRPr="000A7238" w:rsidRDefault="000A7238" w:rsidP="000A7238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0A7238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EXIT:</w:t>
            </w:r>
            <w:r w:rsidRPr="000A7238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 </w:t>
            </w:r>
            <w:r w:rsidRPr="000A7238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RET</w:t>
            </w:r>
          </w:p>
        </w:tc>
      </w:tr>
    </w:tbl>
    <w:p w14:paraId="7E665EB3" w14:textId="77777777" w:rsidR="009B7980" w:rsidRPr="00E65D77" w:rsidRDefault="009B7980" w:rsidP="00E65D77"/>
    <w:sectPr w:rsidR="009B7980" w:rsidRPr="00E65D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ilroy ExtraBold">
    <w:panose1 w:val="000009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07313D"/>
    <w:multiLevelType w:val="hybridMultilevel"/>
    <w:tmpl w:val="627CBE5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2D5B12"/>
    <w:multiLevelType w:val="hybridMultilevel"/>
    <w:tmpl w:val="01CE795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65AC16"/>
    <w:multiLevelType w:val="multilevel"/>
    <w:tmpl w:val="1B46B01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3CD03AAF"/>
    <w:multiLevelType w:val="hybridMultilevel"/>
    <w:tmpl w:val="0A722ED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1218666">
    <w:abstractNumId w:val="1"/>
  </w:num>
  <w:num w:numId="2" w16cid:durableId="32510305">
    <w:abstractNumId w:val="2"/>
  </w:num>
  <w:num w:numId="3" w16cid:durableId="1170754426">
    <w:abstractNumId w:val="3"/>
  </w:num>
  <w:num w:numId="4" w16cid:durableId="12163085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0NTI1tzQ0NrWwNDFX0lEKTi0uzszPAymwqAUAGg/30ywAAAA="/>
  </w:docVars>
  <w:rsids>
    <w:rsidRoot w:val="0081519B"/>
    <w:rsid w:val="0001143E"/>
    <w:rsid w:val="000208C5"/>
    <w:rsid w:val="000241E1"/>
    <w:rsid w:val="00046889"/>
    <w:rsid w:val="000518B1"/>
    <w:rsid w:val="000570C0"/>
    <w:rsid w:val="00064B4F"/>
    <w:rsid w:val="00065A59"/>
    <w:rsid w:val="000A7238"/>
    <w:rsid w:val="000B1FF4"/>
    <w:rsid w:val="000B300E"/>
    <w:rsid w:val="000C6EA3"/>
    <w:rsid w:val="000E0864"/>
    <w:rsid w:val="0011663F"/>
    <w:rsid w:val="00121EC6"/>
    <w:rsid w:val="00124972"/>
    <w:rsid w:val="001326EC"/>
    <w:rsid w:val="0013719E"/>
    <w:rsid w:val="00143C34"/>
    <w:rsid w:val="001447A3"/>
    <w:rsid w:val="00150AC8"/>
    <w:rsid w:val="0017327E"/>
    <w:rsid w:val="001739D4"/>
    <w:rsid w:val="00181D92"/>
    <w:rsid w:val="00182BDB"/>
    <w:rsid w:val="00184B96"/>
    <w:rsid w:val="00186F93"/>
    <w:rsid w:val="001907F1"/>
    <w:rsid w:val="001C12D5"/>
    <w:rsid w:val="002073C7"/>
    <w:rsid w:val="002076B0"/>
    <w:rsid w:val="00210734"/>
    <w:rsid w:val="00247A7B"/>
    <w:rsid w:val="00250963"/>
    <w:rsid w:val="00263003"/>
    <w:rsid w:val="00277967"/>
    <w:rsid w:val="002803E1"/>
    <w:rsid w:val="00284C93"/>
    <w:rsid w:val="002949C6"/>
    <w:rsid w:val="002E7FB7"/>
    <w:rsid w:val="003423BB"/>
    <w:rsid w:val="00346148"/>
    <w:rsid w:val="00391D13"/>
    <w:rsid w:val="00396B63"/>
    <w:rsid w:val="003A2632"/>
    <w:rsid w:val="003C2880"/>
    <w:rsid w:val="003F2FCC"/>
    <w:rsid w:val="003F7C99"/>
    <w:rsid w:val="00400605"/>
    <w:rsid w:val="00402034"/>
    <w:rsid w:val="00411500"/>
    <w:rsid w:val="00421B18"/>
    <w:rsid w:val="00433880"/>
    <w:rsid w:val="00460B76"/>
    <w:rsid w:val="004A7588"/>
    <w:rsid w:val="004F2656"/>
    <w:rsid w:val="00515003"/>
    <w:rsid w:val="00516260"/>
    <w:rsid w:val="005C6217"/>
    <w:rsid w:val="005D71D4"/>
    <w:rsid w:val="005F2185"/>
    <w:rsid w:val="00601095"/>
    <w:rsid w:val="00613EF4"/>
    <w:rsid w:val="0061658F"/>
    <w:rsid w:val="00616EA8"/>
    <w:rsid w:val="006176CA"/>
    <w:rsid w:val="006244D0"/>
    <w:rsid w:val="00636CC6"/>
    <w:rsid w:val="006539EE"/>
    <w:rsid w:val="00657931"/>
    <w:rsid w:val="006809AC"/>
    <w:rsid w:val="006C0EE4"/>
    <w:rsid w:val="006F61AE"/>
    <w:rsid w:val="00714FAB"/>
    <w:rsid w:val="007169BE"/>
    <w:rsid w:val="007170F0"/>
    <w:rsid w:val="00717B5A"/>
    <w:rsid w:val="00724390"/>
    <w:rsid w:val="0072566F"/>
    <w:rsid w:val="007371BB"/>
    <w:rsid w:val="00740884"/>
    <w:rsid w:val="00743614"/>
    <w:rsid w:val="00744C28"/>
    <w:rsid w:val="007656A0"/>
    <w:rsid w:val="00772E8C"/>
    <w:rsid w:val="007952CF"/>
    <w:rsid w:val="00797042"/>
    <w:rsid w:val="007979A6"/>
    <w:rsid w:val="007B0652"/>
    <w:rsid w:val="00801001"/>
    <w:rsid w:val="0081519B"/>
    <w:rsid w:val="0082799F"/>
    <w:rsid w:val="00845576"/>
    <w:rsid w:val="00854362"/>
    <w:rsid w:val="00854A97"/>
    <w:rsid w:val="00892A38"/>
    <w:rsid w:val="008938E6"/>
    <w:rsid w:val="008C665A"/>
    <w:rsid w:val="008E2C08"/>
    <w:rsid w:val="008F3D47"/>
    <w:rsid w:val="00912706"/>
    <w:rsid w:val="00914C53"/>
    <w:rsid w:val="00930C05"/>
    <w:rsid w:val="00965A86"/>
    <w:rsid w:val="009762B6"/>
    <w:rsid w:val="00990C7D"/>
    <w:rsid w:val="009B7980"/>
    <w:rsid w:val="009F7AC6"/>
    <w:rsid w:val="00A03586"/>
    <w:rsid w:val="00A71E0D"/>
    <w:rsid w:val="00A72B7F"/>
    <w:rsid w:val="00A92FCC"/>
    <w:rsid w:val="00AA0D3D"/>
    <w:rsid w:val="00AA2099"/>
    <w:rsid w:val="00AA7C90"/>
    <w:rsid w:val="00AB621A"/>
    <w:rsid w:val="00AB69C6"/>
    <w:rsid w:val="00AC7F91"/>
    <w:rsid w:val="00AF6AA5"/>
    <w:rsid w:val="00B4234A"/>
    <w:rsid w:val="00B61B24"/>
    <w:rsid w:val="00B63318"/>
    <w:rsid w:val="00B708DD"/>
    <w:rsid w:val="00B85BAA"/>
    <w:rsid w:val="00B97600"/>
    <w:rsid w:val="00BA0735"/>
    <w:rsid w:val="00BA4D4B"/>
    <w:rsid w:val="00BB79BE"/>
    <w:rsid w:val="00C011E5"/>
    <w:rsid w:val="00C11571"/>
    <w:rsid w:val="00C340E2"/>
    <w:rsid w:val="00C44397"/>
    <w:rsid w:val="00C45C0C"/>
    <w:rsid w:val="00C47BEA"/>
    <w:rsid w:val="00C9649F"/>
    <w:rsid w:val="00CB5992"/>
    <w:rsid w:val="00CC0227"/>
    <w:rsid w:val="00D2231B"/>
    <w:rsid w:val="00D248FA"/>
    <w:rsid w:val="00D5788B"/>
    <w:rsid w:val="00D82AC1"/>
    <w:rsid w:val="00DB592B"/>
    <w:rsid w:val="00DC1178"/>
    <w:rsid w:val="00DC2AE3"/>
    <w:rsid w:val="00DD1F29"/>
    <w:rsid w:val="00DD42EB"/>
    <w:rsid w:val="00E04B70"/>
    <w:rsid w:val="00E42BDC"/>
    <w:rsid w:val="00E65D77"/>
    <w:rsid w:val="00E845B3"/>
    <w:rsid w:val="00E86028"/>
    <w:rsid w:val="00E90225"/>
    <w:rsid w:val="00EB0C62"/>
    <w:rsid w:val="00EB3FB2"/>
    <w:rsid w:val="00EC1FD7"/>
    <w:rsid w:val="00ED0D7D"/>
    <w:rsid w:val="00F01052"/>
    <w:rsid w:val="00F168C2"/>
    <w:rsid w:val="00F25913"/>
    <w:rsid w:val="00F430E7"/>
    <w:rsid w:val="00F72640"/>
    <w:rsid w:val="00F85C05"/>
    <w:rsid w:val="00F96D58"/>
    <w:rsid w:val="00FF2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3104EC"/>
  <w15:chartTrackingRefBased/>
  <w15:docId w15:val="{E48F577F-C564-AB42-B528-86FAFB797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1519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1519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90C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300" w:lineRule="auto"/>
    </w:pPr>
    <w:rPr>
      <w:rFonts w:ascii="Courier New" w:eastAsia="Times New Roman" w:hAnsi="Courier New" w:cs="Courier New"/>
      <w:sz w:val="20"/>
      <w:szCs w:val="20"/>
      <w:lang w:val="en-PK" w:eastAsia="en-PK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90C7D"/>
    <w:rPr>
      <w:rFonts w:ascii="Courier New" w:eastAsia="Times New Roman" w:hAnsi="Courier New" w:cs="Courier New"/>
      <w:sz w:val="20"/>
      <w:szCs w:val="20"/>
      <w:lang w:val="en-PK" w:eastAsia="en-PK"/>
    </w:rPr>
  </w:style>
  <w:style w:type="character" w:customStyle="1" w:styleId="normal1">
    <w:name w:val="normal1"/>
    <w:basedOn w:val="DefaultParagraphFont"/>
    <w:rsid w:val="000570C0"/>
    <w:rPr>
      <w:i w:val="0"/>
      <w:iCs w:val="0"/>
      <w:bdr w:val="none" w:sz="0" w:space="0" w:color="auto" w:frame="1"/>
    </w:rPr>
  </w:style>
  <w:style w:type="character" w:customStyle="1" w:styleId="italic1">
    <w:name w:val="italic1"/>
    <w:basedOn w:val="DefaultParagraphFont"/>
    <w:rsid w:val="000570C0"/>
    <w:rPr>
      <w:i/>
      <w:iCs/>
      <w:bdr w:val="none" w:sz="0" w:space="0" w:color="auto" w:frame="1"/>
    </w:rPr>
  </w:style>
  <w:style w:type="character" w:customStyle="1" w:styleId="Normal10">
    <w:name w:val="Normal1"/>
    <w:basedOn w:val="DefaultParagraphFont"/>
    <w:rsid w:val="00740884"/>
  </w:style>
  <w:style w:type="character" w:customStyle="1" w:styleId="italic">
    <w:name w:val="italic"/>
    <w:basedOn w:val="DefaultParagraphFont"/>
    <w:rsid w:val="00740884"/>
  </w:style>
  <w:style w:type="character" w:customStyle="1" w:styleId="Normal2">
    <w:name w:val="Normal2"/>
    <w:basedOn w:val="DefaultParagraphFont"/>
    <w:rsid w:val="001C12D5"/>
  </w:style>
  <w:style w:type="paragraph" w:styleId="NoSpacing">
    <w:name w:val="No Spacing"/>
    <w:basedOn w:val="Heading1"/>
    <w:uiPriority w:val="1"/>
    <w:qFormat/>
    <w:rsid w:val="00B61B24"/>
    <w:pPr>
      <w:spacing w:before="0"/>
    </w:pPr>
    <w:rPr>
      <w:rFonts w:asciiTheme="minorHAnsi" w:eastAsia="Times New Roman" w:hAnsiTheme="minorHAnsi" w:cstheme="minorHAnsi"/>
      <w:b/>
      <w:bCs/>
      <w:color w:val="5F6368"/>
      <w:spacing w:val="5"/>
      <w:sz w:val="22"/>
      <w:szCs w:val="22"/>
      <w:shd w:val="clear" w:color="auto" w:fill="FFFFFF"/>
    </w:rPr>
  </w:style>
  <w:style w:type="character" w:customStyle="1" w:styleId="Normal3">
    <w:name w:val="Normal3"/>
    <w:basedOn w:val="DefaultParagraphFont"/>
    <w:rsid w:val="006809AC"/>
  </w:style>
  <w:style w:type="character" w:customStyle="1" w:styleId="Normal4">
    <w:name w:val="Normal4"/>
    <w:basedOn w:val="DefaultParagraphFont"/>
    <w:rsid w:val="00613EF4"/>
  </w:style>
  <w:style w:type="character" w:customStyle="1" w:styleId="Normal5">
    <w:name w:val="Normal5"/>
    <w:basedOn w:val="DefaultParagraphFont"/>
    <w:rsid w:val="00046889"/>
  </w:style>
  <w:style w:type="character" w:customStyle="1" w:styleId="normal0">
    <w:name w:val="normal"/>
    <w:basedOn w:val="DefaultParagraphFont"/>
    <w:rsid w:val="00BB79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2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56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0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24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62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20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16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44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9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5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2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7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4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9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46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0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9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06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63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84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78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7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1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8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3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3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8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8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0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1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557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2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05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1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3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6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1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5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9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7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9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7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75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92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85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9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8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7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8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5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5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25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7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44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9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82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8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8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9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79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74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0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9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2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89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54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1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4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85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0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9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66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6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4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07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2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3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7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9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25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1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5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7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98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970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56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38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572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8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60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8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2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1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4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9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5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94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1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6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5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2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0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5104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672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96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2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35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61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10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0363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5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29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741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1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87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660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921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62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424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94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61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7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5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7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43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30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1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7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6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0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3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4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53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1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5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84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5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8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8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203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3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4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7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41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4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4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8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8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0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53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82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0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2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72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1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5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9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6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62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6260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15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12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772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7344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68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798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88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69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290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83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044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1332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11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17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74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615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19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944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472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70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73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173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922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42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90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312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13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93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49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3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32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086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582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97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295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90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112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01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40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2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0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50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5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6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2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59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7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8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4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5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52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83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9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6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0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8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5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0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8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4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79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66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1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7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1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67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9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6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2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0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755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023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668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38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45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8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929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39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865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420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45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599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77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800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865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40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5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6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837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4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621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7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14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5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5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1351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8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2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2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8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8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5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24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06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5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43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0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5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97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3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7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0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0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3531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5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27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489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58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5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12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2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04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1574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333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16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155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629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3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421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666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57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892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22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71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222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42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04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9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3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4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4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3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70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1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5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0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3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2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4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93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8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69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52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5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0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81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36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94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0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26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84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96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9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4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3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0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9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1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12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0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5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4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1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3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9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7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09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0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0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9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1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9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05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0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2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3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9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9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0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2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1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33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7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0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4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53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34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7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9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66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94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6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20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2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9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4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3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87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6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1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6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26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9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3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6663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1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31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18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636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199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91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62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17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44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70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00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8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83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9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7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19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2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0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0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2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9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8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3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37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8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66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1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01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9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4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8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7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82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00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47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1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0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4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793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312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39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95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72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9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23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532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83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3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07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4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5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6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5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7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12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5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33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94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8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6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43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2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2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9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2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3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904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516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2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2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1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9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63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56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3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0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4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3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62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2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6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1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7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0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8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9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1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4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2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56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9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83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2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4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9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54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3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8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0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9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11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32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7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1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0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84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6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0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4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0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0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54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56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03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3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3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7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7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2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217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22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3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04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9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3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8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4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86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1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46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8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8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73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5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2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3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87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67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9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9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5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49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3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5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5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354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21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92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94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812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6</TotalTime>
  <Pages>3</Pages>
  <Words>330</Words>
  <Characters>1882</Characters>
  <Application>Microsoft Office Word</Application>
  <DocSecurity>0</DocSecurity>
  <Lines>15</Lines>
  <Paragraphs>4</Paragraphs>
  <ScaleCrop>false</ScaleCrop>
  <Company/>
  <LinksUpToDate>false</LinksUpToDate>
  <CharactersWithSpaces>2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id Zia</dc:creator>
  <cp:keywords/>
  <dc:description/>
  <cp:lastModifiedBy>SP21-BCS-052 (Muhammad Maiz)</cp:lastModifiedBy>
  <cp:revision>501</cp:revision>
  <dcterms:created xsi:type="dcterms:W3CDTF">2022-09-28T06:31:00Z</dcterms:created>
  <dcterms:modified xsi:type="dcterms:W3CDTF">2022-10-31T18:18:00Z</dcterms:modified>
</cp:coreProperties>
</file>